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976A2" w14:textId="77777777" w:rsidR="00A117F1" w:rsidRPr="00A45F03" w:rsidRDefault="00A117F1" w:rsidP="00AB1C8A">
      <w:pPr>
        <w:ind w:firstLine="720"/>
        <w:jc w:val="center"/>
        <w:rPr>
          <w:rFonts w:ascii="Calibri" w:hAnsi="Calibri" w:cs="Calibri"/>
          <w:b/>
          <w:bCs/>
          <w:sz w:val="28"/>
          <w:szCs w:val="28"/>
          <w:lang w:val="en-GB"/>
        </w:rPr>
      </w:pPr>
      <w:r w:rsidRPr="00A45F03">
        <w:rPr>
          <w:rFonts w:ascii="Calibri" w:hAnsi="Calibri" w:cs="Calibri"/>
          <w:b/>
          <w:bCs/>
          <w:sz w:val="28"/>
          <w:szCs w:val="28"/>
          <w:lang w:val="en-GB"/>
        </w:rPr>
        <w:t>THE UNIVERSITY OF MANCHESTER</w:t>
      </w:r>
    </w:p>
    <w:p w14:paraId="6269195D" w14:textId="3F55AF52" w:rsidR="00A117F1" w:rsidRDefault="00A117F1">
      <w:pPr>
        <w:rPr>
          <w:rFonts w:ascii="Calibri" w:hAnsi="Calibri" w:cs="Calibri"/>
          <w:lang w:val="en-GB"/>
        </w:rPr>
      </w:pPr>
    </w:p>
    <w:p w14:paraId="5533B61A" w14:textId="5F29F700" w:rsidR="0023603B" w:rsidRDefault="0023603B">
      <w:pPr>
        <w:rPr>
          <w:rFonts w:ascii="Calibri" w:hAnsi="Calibri" w:cs="Calibri"/>
          <w:lang w:val="en-GB"/>
        </w:rPr>
      </w:pPr>
    </w:p>
    <w:p w14:paraId="67F5936A" w14:textId="2EE7E730" w:rsidR="0023603B" w:rsidRDefault="0023603B">
      <w:pPr>
        <w:rPr>
          <w:rFonts w:ascii="Calibri" w:hAnsi="Calibri" w:cs="Calibri"/>
          <w:lang w:val="en-GB"/>
        </w:rPr>
      </w:pPr>
    </w:p>
    <w:p w14:paraId="119CF5AE" w14:textId="37AB4FDD" w:rsidR="0023603B" w:rsidRDefault="0023603B">
      <w:pPr>
        <w:rPr>
          <w:rFonts w:ascii="Calibri" w:hAnsi="Calibri" w:cs="Calibri"/>
          <w:lang w:val="en-GB"/>
        </w:rPr>
      </w:pPr>
    </w:p>
    <w:p w14:paraId="4223A880" w14:textId="773D35AA" w:rsidR="0023603B" w:rsidRDefault="0023603B">
      <w:pPr>
        <w:rPr>
          <w:rFonts w:ascii="Calibri" w:hAnsi="Calibri" w:cs="Calibri"/>
          <w:lang w:val="en-GB"/>
        </w:rPr>
      </w:pPr>
    </w:p>
    <w:p w14:paraId="21F490C3" w14:textId="5EC5FA75" w:rsidR="0023603B" w:rsidRPr="0023603B" w:rsidRDefault="0011166C" w:rsidP="0023603B">
      <w:pPr>
        <w:ind w:firstLine="720"/>
        <w:jc w:val="center"/>
        <w:rPr>
          <w:rFonts w:ascii="Calibri" w:hAnsi="Calibri" w:cs="Calibri"/>
          <w:b/>
          <w:lang w:val="en-GB"/>
        </w:rPr>
      </w:pPr>
      <w:r>
        <w:rPr>
          <w:rFonts w:ascii="Calibri" w:hAnsi="Calibri" w:cs="Calibri"/>
          <w:b/>
          <w:lang w:val="en-GB"/>
        </w:rPr>
        <w:t>One</w:t>
      </w:r>
      <w:r w:rsidR="0023603B" w:rsidRPr="0023603B">
        <w:rPr>
          <w:rFonts w:ascii="Calibri" w:hAnsi="Calibri" w:cs="Calibri"/>
          <w:b/>
          <w:lang w:val="en-GB"/>
        </w:rPr>
        <w:t xml:space="preserve"> Hour</w:t>
      </w:r>
      <w:r w:rsidR="0051698C">
        <w:rPr>
          <w:rFonts w:ascii="Calibri" w:hAnsi="Calibri" w:cs="Calibri"/>
          <w:b/>
          <w:lang w:val="en-GB"/>
        </w:rPr>
        <w:t xml:space="preserve"> </w:t>
      </w:r>
    </w:p>
    <w:p w14:paraId="0240B558" w14:textId="77777777" w:rsidR="0023603B" w:rsidRPr="00A45F03" w:rsidRDefault="0023603B" w:rsidP="0023603B">
      <w:pPr>
        <w:jc w:val="center"/>
        <w:rPr>
          <w:rFonts w:ascii="Calibri" w:hAnsi="Calibri" w:cs="Calibri"/>
          <w:lang w:val="en-GB"/>
        </w:rPr>
      </w:pPr>
    </w:p>
    <w:p w14:paraId="74FEEFEE" w14:textId="38EC1904" w:rsidR="00A117F1" w:rsidRPr="00A45F03" w:rsidRDefault="00A117F1" w:rsidP="0023603B">
      <w:pPr>
        <w:jc w:val="center"/>
        <w:rPr>
          <w:rFonts w:ascii="Calibri" w:hAnsi="Calibri" w:cs="Calibri"/>
          <w:lang w:val="en-GB"/>
        </w:rPr>
      </w:pPr>
      <w:r w:rsidRPr="008D750B">
        <w:rPr>
          <w:rFonts w:ascii="Calibri" w:hAnsi="Calibri" w:cs="Calibri"/>
          <w:b/>
          <w:lang w:val="en-GB"/>
        </w:rPr>
        <w:t>COURSE TITLE:</w:t>
      </w:r>
      <w:r w:rsidRPr="00A45F03">
        <w:rPr>
          <w:rFonts w:ascii="Calibri" w:hAnsi="Calibri" w:cs="Calibri"/>
          <w:lang w:val="en-GB"/>
        </w:rPr>
        <w:t xml:space="preserve"> </w:t>
      </w:r>
      <w:r w:rsidR="0011166C">
        <w:rPr>
          <w:rFonts w:ascii="Calibri" w:hAnsi="Calibri" w:cs="Calibri"/>
          <w:lang w:val="en-GB"/>
        </w:rPr>
        <w:t>STATISTICS AND MACHINE LEARNING I</w:t>
      </w:r>
    </w:p>
    <w:p w14:paraId="734773EB" w14:textId="77777777" w:rsidR="00A117F1" w:rsidRPr="00A45F03" w:rsidRDefault="00A117F1" w:rsidP="0023603B">
      <w:pPr>
        <w:jc w:val="center"/>
        <w:rPr>
          <w:rFonts w:ascii="Calibri" w:hAnsi="Calibri" w:cs="Calibri"/>
          <w:lang w:val="en-GB"/>
        </w:rPr>
      </w:pPr>
    </w:p>
    <w:p w14:paraId="17370552" w14:textId="515F7C69" w:rsidR="00A117F1" w:rsidRPr="00A45F03" w:rsidRDefault="00A117F1" w:rsidP="0023603B">
      <w:pPr>
        <w:ind w:firstLine="720"/>
        <w:jc w:val="center"/>
        <w:rPr>
          <w:rFonts w:ascii="Calibri" w:hAnsi="Calibri" w:cs="Calibri"/>
          <w:lang w:val="en-GB"/>
        </w:rPr>
      </w:pPr>
      <w:r w:rsidRPr="008D750B">
        <w:rPr>
          <w:rFonts w:ascii="Calibri" w:hAnsi="Calibri" w:cs="Calibri"/>
          <w:b/>
          <w:lang w:val="en-GB"/>
        </w:rPr>
        <w:t>Date</w:t>
      </w:r>
      <w:proofErr w:type="gramStart"/>
      <w:r w:rsidRPr="008D750B">
        <w:rPr>
          <w:rFonts w:ascii="Calibri" w:hAnsi="Calibri" w:cs="Calibri"/>
          <w:b/>
          <w:lang w:val="en-GB"/>
        </w:rPr>
        <w:t>:</w:t>
      </w:r>
      <w:r w:rsidRPr="00A45F03">
        <w:rPr>
          <w:rFonts w:ascii="Calibri" w:hAnsi="Calibri" w:cs="Calibri"/>
          <w:lang w:val="en-GB"/>
        </w:rPr>
        <w:t xml:space="preserve"> </w:t>
      </w:r>
      <w:r w:rsidR="003649D4">
        <w:rPr>
          <w:rFonts w:ascii="Calibri" w:hAnsi="Calibri" w:cs="Calibri"/>
          <w:lang w:val="en-GB"/>
        </w:rPr>
        <w:t>???</w:t>
      </w:r>
      <w:proofErr w:type="gramEnd"/>
      <w:r w:rsidR="008D750B">
        <w:rPr>
          <w:rFonts w:ascii="Calibri" w:hAnsi="Calibri" w:cs="Calibri"/>
          <w:lang w:val="en-GB"/>
        </w:rPr>
        <w:t xml:space="preserve"> </w:t>
      </w:r>
    </w:p>
    <w:p w14:paraId="34D3D383" w14:textId="7EA314BC" w:rsidR="00A117F1" w:rsidRDefault="00A117F1" w:rsidP="0023603B">
      <w:pPr>
        <w:ind w:firstLine="720"/>
        <w:jc w:val="center"/>
        <w:rPr>
          <w:rFonts w:ascii="Calibri" w:hAnsi="Calibri" w:cs="Calibri"/>
          <w:lang w:val="en-GB"/>
        </w:rPr>
      </w:pPr>
      <w:r w:rsidRPr="008D750B">
        <w:rPr>
          <w:rFonts w:ascii="Calibri" w:hAnsi="Calibri" w:cs="Calibri"/>
          <w:b/>
          <w:lang w:val="en-GB"/>
        </w:rPr>
        <w:t>Time:</w:t>
      </w:r>
      <w:proofErr w:type="gramStart"/>
      <w:r w:rsidRPr="00A45F03">
        <w:rPr>
          <w:rFonts w:ascii="Calibri" w:hAnsi="Calibri" w:cs="Calibri"/>
          <w:lang w:val="en-GB"/>
        </w:rPr>
        <w:t xml:space="preserve"> </w:t>
      </w:r>
      <w:r w:rsidR="008D750B">
        <w:rPr>
          <w:rFonts w:ascii="Calibri" w:hAnsi="Calibri" w:cs="Calibri"/>
          <w:lang w:val="en-GB"/>
        </w:rPr>
        <w:t xml:space="preserve"> </w:t>
      </w:r>
      <w:r w:rsidR="003649D4">
        <w:rPr>
          <w:rFonts w:ascii="Calibri" w:hAnsi="Calibri" w:cs="Calibri"/>
          <w:lang w:val="en-GB"/>
        </w:rPr>
        <w:t>???</w:t>
      </w:r>
      <w:proofErr w:type="gramEnd"/>
    </w:p>
    <w:p w14:paraId="27466B6A" w14:textId="34923CE8" w:rsidR="008D750B" w:rsidRDefault="008D750B" w:rsidP="0023603B">
      <w:pPr>
        <w:ind w:firstLine="720"/>
        <w:jc w:val="center"/>
        <w:rPr>
          <w:rFonts w:ascii="Calibri" w:hAnsi="Calibri" w:cs="Calibri"/>
          <w:lang w:val="en-GB"/>
        </w:rPr>
      </w:pPr>
    </w:p>
    <w:p w14:paraId="3D660F53" w14:textId="77777777" w:rsidR="00A117F1" w:rsidRPr="00A45F03" w:rsidRDefault="00A117F1">
      <w:pPr>
        <w:rPr>
          <w:rFonts w:ascii="Calibri" w:hAnsi="Calibri" w:cs="Calibri"/>
          <w:lang w:val="en-GB"/>
        </w:rPr>
      </w:pPr>
    </w:p>
    <w:p w14:paraId="13B7F40C" w14:textId="6196778C" w:rsidR="00A117F1" w:rsidRDefault="00994E7D" w:rsidP="0011166C">
      <w:pPr>
        <w:rPr>
          <w:rFonts w:ascii="Calibri" w:hAnsi="Calibri" w:cs="Calibri"/>
          <w:lang w:val="en-GB"/>
        </w:rPr>
      </w:pPr>
      <w:r w:rsidRPr="00A45F03">
        <w:rPr>
          <w:rFonts w:ascii="Calibri" w:hAnsi="Calibri" w:cs="Calibri"/>
          <w:lang w:val="en-GB"/>
        </w:rPr>
        <w:t>Answer all questions</w:t>
      </w:r>
    </w:p>
    <w:p w14:paraId="131A257D" w14:textId="0B67EB54" w:rsidR="00A3510C" w:rsidRPr="00A45F03" w:rsidRDefault="00A3510C">
      <w:pPr>
        <w:rPr>
          <w:rFonts w:ascii="Calibri" w:hAnsi="Calibri" w:cs="Calibri"/>
          <w:lang w:val="en-GB"/>
        </w:rPr>
      </w:pPr>
      <w:r>
        <w:rPr>
          <w:rFonts w:ascii="Calibri" w:hAnsi="Calibri" w:cs="Calibri"/>
          <w:lang w:val="en-GB"/>
        </w:rPr>
        <w:t xml:space="preserve">In total you may achieve </w:t>
      </w:r>
      <w:r w:rsidR="0011166C">
        <w:rPr>
          <w:rFonts w:ascii="Calibri" w:hAnsi="Calibri" w:cs="Calibri"/>
          <w:b/>
          <w:bCs/>
          <w:lang w:val="en-GB"/>
        </w:rPr>
        <w:t>FORTY</w:t>
      </w:r>
      <w:r w:rsidRPr="00A45F03">
        <w:rPr>
          <w:rFonts w:ascii="Calibri" w:hAnsi="Calibri" w:cs="Calibri"/>
          <w:lang w:val="en-GB"/>
        </w:rPr>
        <w:t xml:space="preserve"> (</w:t>
      </w:r>
      <w:r w:rsidR="0011166C">
        <w:rPr>
          <w:rFonts w:ascii="Calibri" w:hAnsi="Calibri" w:cs="Calibri"/>
          <w:lang w:val="en-GB"/>
        </w:rPr>
        <w:t>40</w:t>
      </w:r>
      <w:r w:rsidRPr="00A45F03">
        <w:rPr>
          <w:rFonts w:ascii="Calibri" w:hAnsi="Calibri" w:cs="Calibri"/>
          <w:lang w:val="en-GB"/>
        </w:rPr>
        <w:t>) marks</w:t>
      </w:r>
      <w:r>
        <w:rPr>
          <w:rFonts w:ascii="Calibri" w:hAnsi="Calibri" w:cs="Calibri"/>
          <w:lang w:val="en-GB"/>
        </w:rPr>
        <w:t>.</w:t>
      </w:r>
    </w:p>
    <w:p w14:paraId="6D1CD791" w14:textId="77777777" w:rsidR="00A117F1" w:rsidRPr="00A45F03" w:rsidRDefault="00A117F1">
      <w:pPr>
        <w:rPr>
          <w:rFonts w:ascii="Calibri" w:hAnsi="Calibri" w:cs="Calibri"/>
          <w:lang w:val="en-GB"/>
        </w:rPr>
      </w:pPr>
    </w:p>
    <w:p w14:paraId="0686C77F" w14:textId="77777777" w:rsidR="00A117F1" w:rsidRPr="00A45F03" w:rsidRDefault="00A117F1">
      <w:pPr>
        <w:rPr>
          <w:rFonts w:ascii="Calibri" w:hAnsi="Calibri" w:cs="Calibri"/>
          <w:lang w:val="en-GB"/>
        </w:rPr>
      </w:pPr>
      <w:r w:rsidRPr="00A45F03">
        <w:rPr>
          <w:rFonts w:ascii="Calibri" w:hAnsi="Calibri" w:cs="Calibri"/>
          <w:lang w:val="en-GB"/>
        </w:rPr>
        <w:t>Please enter your answers in the Answer Book provided.</w:t>
      </w:r>
    </w:p>
    <w:p w14:paraId="7BA00350" w14:textId="77777777" w:rsidR="00A117F1" w:rsidRPr="00A45F03" w:rsidRDefault="00A117F1">
      <w:pPr>
        <w:rPr>
          <w:rFonts w:ascii="Calibri" w:hAnsi="Calibri" w:cs="Calibri"/>
          <w:lang w:val="en-GB"/>
        </w:rPr>
      </w:pPr>
    </w:p>
    <w:p w14:paraId="44AC0C66" w14:textId="77777777" w:rsidR="00A117F1" w:rsidRPr="00A45F03" w:rsidRDefault="00A117F1">
      <w:pPr>
        <w:pBdr>
          <w:bottom w:val="single" w:sz="12" w:space="1" w:color="auto"/>
        </w:pBdr>
        <w:rPr>
          <w:rFonts w:ascii="Calibri" w:hAnsi="Calibri" w:cs="Calibri"/>
          <w:lang w:val="en-GB"/>
        </w:rPr>
      </w:pPr>
    </w:p>
    <w:p w14:paraId="1764741B" w14:textId="77777777" w:rsidR="00A117F1" w:rsidRPr="00A45F03" w:rsidRDefault="00A117F1">
      <w:pPr>
        <w:pBdr>
          <w:bottom w:val="single" w:sz="12" w:space="1" w:color="auto"/>
        </w:pBdr>
        <w:rPr>
          <w:rFonts w:ascii="Calibri" w:hAnsi="Calibri" w:cs="Calibri"/>
          <w:lang w:val="en-GB"/>
        </w:rPr>
      </w:pPr>
    </w:p>
    <w:p w14:paraId="03C6FB7D" w14:textId="77777777" w:rsidR="00A117F1" w:rsidRPr="00A45F03" w:rsidRDefault="00A117F1">
      <w:pPr>
        <w:pBdr>
          <w:bottom w:val="single" w:sz="12" w:space="1" w:color="auto"/>
        </w:pBdr>
        <w:rPr>
          <w:rFonts w:ascii="Calibri" w:hAnsi="Calibri" w:cs="Calibri"/>
          <w:lang w:val="en-GB"/>
        </w:rPr>
      </w:pPr>
    </w:p>
    <w:p w14:paraId="03AAAF6C" w14:textId="77777777" w:rsidR="00A117F1" w:rsidRPr="00A45F03" w:rsidRDefault="00A117F1">
      <w:pPr>
        <w:pBdr>
          <w:bottom w:val="single" w:sz="12" w:space="1" w:color="auto"/>
        </w:pBdr>
        <w:rPr>
          <w:rFonts w:ascii="Calibri" w:hAnsi="Calibri" w:cs="Calibri"/>
          <w:lang w:val="en-GB"/>
        </w:rPr>
      </w:pPr>
    </w:p>
    <w:p w14:paraId="461880E0" w14:textId="77777777" w:rsidR="00A117F1" w:rsidRPr="00A45F03" w:rsidRDefault="00A117F1">
      <w:pPr>
        <w:pBdr>
          <w:bottom w:val="single" w:sz="12" w:space="1" w:color="auto"/>
        </w:pBdr>
        <w:rPr>
          <w:rFonts w:ascii="Calibri" w:hAnsi="Calibri" w:cs="Calibri"/>
          <w:lang w:val="en-GB"/>
        </w:rPr>
      </w:pPr>
    </w:p>
    <w:p w14:paraId="3514E585" w14:textId="77777777" w:rsidR="00A117F1" w:rsidRPr="00A45F03" w:rsidRDefault="00A117F1">
      <w:pPr>
        <w:rPr>
          <w:rFonts w:ascii="Calibri" w:hAnsi="Calibri" w:cs="Calibri"/>
          <w:lang w:val="en-GB"/>
        </w:rPr>
      </w:pPr>
    </w:p>
    <w:p w14:paraId="7DB5F87A" w14:textId="77777777" w:rsidR="00A117F1" w:rsidRPr="00A45F03" w:rsidRDefault="00A117F1">
      <w:pPr>
        <w:rPr>
          <w:rFonts w:ascii="Calibri" w:hAnsi="Calibri" w:cs="Calibri"/>
          <w:lang w:val="en-GB"/>
        </w:rPr>
      </w:pPr>
      <w:r w:rsidRPr="00A45F03">
        <w:rPr>
          <w:rFonts w:ascii="Calibri" w:hAnsi="Calibri" w:cs="Calibri"/>
          <w:lang w:val="en-GB"/>
        </w:rPr>
        <w:t>Electronic calculators may be used, provided that they cannot store text</w:t>
      </w:r>
    </w:p>
    <w:p w14:paraId="2F05FC57" w14:textId="77777777" w:rsidR="00A117F1" w:rsidRPr="00A45F03" w:rsidRDefault="00A117F1">
      <w:pPr>
        <w:pBdr>
          <w:bottom w:val="single" w:sz="12" w:space="1" w:color="auto"/>
        </w:pBdr>
        <w:rPr>
          <w:rFonts w:ascii="Calibri" w:hAnsi="Calibri" w:cs="Calibri"/>
          <w:lang w:val="en-GB"/>
        </w:rPr>
      </w:pPr>
    </w:p>
    <w:p w14:paraId="13AE676E" w14:textId="77777777" w:rsidR="00A117F1" w:rsidRPr="00A45F03" w:rsidRDefault="00A117F1" w:rsidP="00EA1403">
      <w:pPr>
        <w:jc w:val="right"/>
        <w:rPr>
          <w:rFonts w:ascii="Calibri" w:hAnsi="Calibri" w:cs="Calibri"/>
          <w:lang w:val="en-GB"/>
        </w:rPr>
      </w:pPr>
      <w:r w:rsidRPr="00A45F03">
        <w:rPr>
          <w:rFonts w:ascii="Calibri" w:hAnsi="Calibri" w:cs="Calibri"/>
          <w:lang w:val="en-GB"/>
        </w:rPr>
        <w:t>P.T.O</w:t>
      </w:r>
    </w:p>
    <w:p w14:paraId="24C2A7ED" w14:textId="77777777" w:rsidR="00A117F1" w:rsidRPr="00A45F03" w:rsidRDefault="00A117F1" w:rsidP="00EA1403">
      <w:pPr>
        <w:jc w:val="right"/>
        <w:rPr>
          <w:rFonts w:ascii="Calibri" w:hAnsi="Calibri" w:cs="Calibri"/>
          <w:lang w:val="en-GB"/>
        </w:rPr>
      </w:pPr>
    </w:p>
    <w:p w14:paraId="5AB0F514" w14:textId="77777777" w:rsidR="00A117F1" w:rsidRPr="00A45F03" w:rsidRDefault="00A117F1" w:rsidP="00EA1403">
      <w:pPr>
        <w:jc w:val="right"/>
        <w:rPr>
          <w:rFonts w:ascii="Calibri" w:hAnsi="Calibri" w:cs="Calibri"/>
          <w:lang w:val="en-GB"/>
        </w:rPr>
      </w:pPr>
    </w:p>
    <w:p w14:paraId="51B6F321" w14:textId="77777777" w:rsidR="00A117F1" w:rsidRPr="00A45F03" w:rsidRDefault="00A117F1" w:rsidP="00EA1403">
      <w:pPr>
        <w:jc w:val="right"/>
        <w:rPr>
          <w:rFonts w:ascii="Calibri" w:hAnsi="Calibri" w:cs="Calibri"/>
          <w:lang w:val="en-GB"/>
        </w:rPr>
      </w:pPr>
    </w:p>
    <w:p w14:paraId="729A2448" w14:textId="77777777" w:rsidR="00A117F1" w:rsidRPr="00A45F03" w:rsidRDefault="00A117F1" w:rsidP="00EA1403">
      <w:pPr>
        <w:jc w:val="right"/>
        <w:rPr>
          <w:rFonts w:ascii="Calibri" w:hAnsi="Calibri" w:cs="Calibri"/>
          <w:lang w:val="en-GB"/>
        </w:rPr>
      </w:pPr>
    </w:p>
    <w:p w14:paraId="1E6EE28F" w14:textId="77777777" w:rsidR="00A117F1" w:rsidRPr="00A45F03" w:rsidRDefault="00A117F1" w:rsidP="00EA1403">
      <w:pPr>
        <w:jc w:val="right"/>
        <w:rPr>
          <w:rFonts w:ascii="Calibri" w:hAnsi="Calibri" w:cs="Calibri"/>
          <w:lang w:val="en-GB"/>
        </w:rPr>
      </w:pPr>
    </w:p>
    <w:p w14:paraId="1EF639EE" w14:textId="77777777" w:rsidR="00A117F1" w:rsidRPr="00A45F03" w:rsidRDefault="00A117F1" w:rsidP="00EA1403">
      <w:pPr>
        <w:jc w:val="right"/>
        <w:rPr>
          <w:rFonts w:ascii="Calibri" w:hAnsi="Calibri" w:cs="Calibri"/>
          <w:lang w:val="en-GB"/>
        </w:rPr>
      </w:pPr>
    </w:p>
    <w:p w14:paraId="671918DB" w14:textId="77777777" w:rsidR="00A117F1" w:rsidRPr="00A45F03" w:rsidRDefault="00A117F1" w:rsidP="00EA1403">
      <w:pPr>
        <w:jc w:val="right"/>
        <w:rPr>
          <w:rFonts w:ascii="Calibri" w:hAnsi="Calibri" w:cs="Calibri"/>
          <w:lang w:val="en-GB"/>
        </w:rPr>
      </w:pPr>
    </w:p>
    <w:p w14:paraId="48DB68A4" w14:textId="77777777" w:rsidR="00A117F1" w:rsidRPr="00A45F03" w:rsidRDefault="00A117F1" w:rsidP="00EA1403">
      <w:pPr>
        <w:jc w:val="right"/>
        <w:rPr>
          <w:rFonts w:ascii="Calibri" w:hAnsi="Calibri" w:cs="Calibri"/>
          <w:lang w:val="en-GB"/>
        </w:rPr>
      </w:pPr>
    </w:p>
    <w:p w14:paraId="244A48AD" w14:textId="77777777" w:rsidR="00A117F1" w:rsidRPr="00A45F03" w:rsidRDefault="00A117F1" w:rsidP="00EA1403">
      <w:pPr>
        <w:jc w:val="right"/>
        <w:rPr>
          <w:rFonts w:ascii="Calibri" w:hAnsi="Calibri" w:cs="Calibri"/>
          <w:lang w:val="en-GB"/>
        </w:rPr>
      </w:pPr>
    </w:p>
    <w:p w14:paraId="50D2DA4E" w14:textId="77777777" w:rsidR="00A117F1" w:rsidRPr="00A45F03" w:rsidRDefault="00A117F1" w:rsidP="00EA1403">
      <w:pPr>
        <w:jc w:val="right"/>
        <w:rPr>
          <w:rFonts w:ascii="Calibri" w:hAnsi="Calibri" w:cs="Calibri"/>
          <w:lang w:val="en-GB"/>
        </w:rPr>
      </w:pPr>
    </w:p>
    <w:p w14:paraId="440DCAC9" w14:textId="77777777" w:rsidR="00A117F1" w:rsidRPr="00A45F03" w:rsidRDefault="00A117F1" w:rsidP="00EA1403">
      <w:pPr>
        <w:jc w:val="right"/>
        <w:rPr>
          <w:rFonts w:ascii="Calibri" w:hAnsi="Calibri" w:cs="Calibri"/>
          <w:lang w:val="en-GB"/>
        </w:rPr>
      </w:pPr>
    </w:p>
    <w:p w14:paraId="602962CD" w14:textId="77777777" w:rsidR="00A117F1" w:rsidRPr="00A45F03" w:rsidRDefault="00A117F1" w:rsidP="00EA1403">
      <w:pPr>
        <w:jc w:val="right"/>
        <w:rPr>
          <w:rFonts w:ascii="Calibri" w:hAnsi="Calibri" w:cs="Calibri"/>
          <w:lang w:val="en-GB"/>
        </w:rPr>
      </w:pPr>
    </w:p>
    <w:p w14:paraId="2EC02DE3" w14:textId="77777777" w:rsidR="00A117F1" w:rsidRPr="00A45F03" w:rsidRDefault="00A117F1" w:rsidP="00EA1403">
      <w:pPr>
        <w:jc w:val="right"/>
        <w:rPr>
          <w:rFonts w:ascii="Calibri" w:hAnsi="Calibri" w:cs="Calibri"/>
          <w:lang w:val="en-GB"/>
        </w:rPr>
      </w:pPr>
    </w:p>
    <w:p w14:paraId="1DAD2805" w14:textId="77777777" w:rsidR="00A117F1" w:rsidRPr="00A45F03" w:rsidRDefault="00A117F1" w:rsidP="00EA1403">
      <w:pPr>
        <w:jc w:val="right"/>
        <w:rPr>
          <w:rFonts w:ascii="Calibri" w:hAnsi="Calibri" w:cs="Calibri"/>
          <w:lang w:val="en-GB"/>
        </w:rPr>
      </w:pPr>
    </w:p>
    <w:p w14:paraId="16E51765" w14:textId="77777777" w:rsidR="00A117F1" w:rsidRPr="00A45F03" w:rsidRDefault="00A117F1" w:rsidP="00EA1403">
      <w:pPr>
        <w:jc w:val="right"/>
        <w:rPr>
          <w:rFonts w:ascii="Calibri" w:hAnsi="Calibri" w:cs="Calibri"/>
          <w:lang w:val="en-GB"/>
        </w:rPr>
      </w:pPr>
    </w:p>
    <w:p w14:paraId="6DBF2D6B" w14:textId="46BCCDBE" w:rsidR="00A117F1" w:rsidRDefault="00A117F1" w:rsidP="00EA1403">
      <w:pPr>
        <w:jc w:val="right"/>
        <w:rPr>
          <w:rFonts w:ascii="Calibri" w:hAnsi="Calibri" w:cs="Calibri"/>
          <w:lang w:val="en-GB"/>
        </w:rPr>
      </w:pPr>
    </w:p>
    <w:p w14:paraId="542DCC03" w14:textId="77777777" w:rsidR="0011166C" w:rsidRPr="00A45F03" w:rsidRDefault="0011166C" w:rsidP="00EA1403">
      <w:pPr>
        <w:jc w:val="right"/>
        <w:rPr>
          <w:rFonts w:ascii="Calibri" w:hAnsi="Calibri" w:cs="Calibri"/>
          <w:lang w:val="en-GB"/>
        </w:rPr>
      </w:pPr>
    </w:p>
    <w:p w14:paraId="5A3E56C2" w14:textId="37294EB2" w:rsidR="00A117F1" w:rsidRPr="00A45F03" w:rsidRDefault="00666598" w:rsidP="00EA1403">
      <w:pPr>
        <w:jc w:val="right"/>
        <w:rPr>
          <w:rFonts w:ascii="Calibri" w:hAnsi="Calibri" w:cs="Calibri"/>
          <w:lang w:val="en-GB"/>
        </w:rPr>
      </w:pPr>
      <w:r>
        <w:t xml:space="preserve">© The University of Manchester, </w:t>
      </w:r>
      <w:r w:rsidR="0011166C">
        <w:t>2020</w:t>
      </w:r>
    </w:p>
    <w:p w14:paraId="2A3BB4C8" w14:textId="7533B2AF" w:rsidR="00A117F1" w:rsidRPr="00A45F03" w:rsidRDefault="00A117F1" w:rsidP="00EA1403">
      <w:pPr>
        <w:jc w:val="center"/>
        <w:rPr>
          <w:rFonts w:cs="Times New Roman"/>
          <w:lang w:val="en-GB"/>
        </w:rPr>
      </w:pPr>
    </w:p>
    <w:p w14:paraId="4F931694" w14:textId="77777777" w:rsidR="00A117F1" w:rsidRPr="00A45F03" w:rsidRDefault="00A117F1">
      <w:pPr>
        <w:rPr>
          <w:rFonts w:cs="Times New Roman"/>
          <w:lang w:val="en-GB"/>
        </w:rPr>
      </w:pPr>
    </w:p>
    <w:p w14:paraId="58D5FA67" w14:textId="7BF86EB2" w:rsidR="00A117F1" w:rsidRPr="00A45F03" w:rsidRDefault="00A117F1">
      <w:pPr>
        <w:rPr>
          <w:rFonts w:ascii="Calibri" w:hAnsi="Calibri" w:cs="Calibri"/>
          <w:b/>
          <w:bCs/>
          <w:sz w:val="28"/>
          <w:szCs w:val="28"/>
          <w:lang w:val="en-GB"/>
        </w:rPr>
      </w:pPr>
      <w:r w:rsidRPr="00A45F03">
        <w:rPr>
          <w:rFonts w:ascii="Calibri" w:hAnsi="Calibri" w:cs="Calibri"/>
          <w:lang w:val="en-GB"/>
        </w:rPr>
        <w:lastRenderedPageBreak/>
        <w:t xml:space="preserve">Answer </w:t>
      </w:r>
      <w:r w:rsidRPr="00A45F03">
        <w:rPr>
          <w:rFonts w:ascii="Calibri" w:hAnsi="Calibri" w:cs="Calibri"/>
          <w:b/>
          <w:bCs/>
          <w:lang w:val="en-GB"/>
        </w:rPr>
        <w:t>ALL</w:t>
      </w:r>
      <w:r w:rsidRPr="00A45F03">
        <w:rPr>
          <w:rFonts w:ascii="Calibri" w:hAnsi="Calibri" w:cs="Calibri"/>
          <w:lang w:val="en-GB"/>
        </w:rPr>
        <w:t xml:space="preserve"> questions.</w:t>
      </w:r>
      <w:r w:rsidRPr="00A45F03">
        <w:rPr>
          <w:rFonts w:ascii="Calibri" w:hAnsi="Calibri" w:cs="Calibri"/>
          <w:lang w:val="en-GB"/>
        </w:rPr>
        <w:br/>
        <w:t xml:space="preserve">For maximal points answers have to be correct and </w:t>
      </w:r>
      <w:r w:rsidR="00203BE6">
        <w:rPr>
          <w:rFonts w:ascii="Calibri" w:hAnsi="Calibri" w:cs="Calibri"/>
          <w:lang w:val="en-GB"/>
        </w:rPr>
        <w:t>well-</w:t>
      </w:r>
      <w:r w:rsidR="00203BE6" w:rsidRPr="00A45F03">
        <w:rPr>
          <w:rFonts w:ascii="Calibri" w:hAnsi="Calibri" w:cs="Calibri"/>
          <w:lang w:val="en-GB"/>
        </w:rPr>
        <w:t>motivated</w:t>
      </w:r>
    </w:p>
    <w:p w14:paraId="23F42047" w14:textId="4B2A3B81" w:rsidR="00A117F1" w:rsidRDefault="00A117F1">
      <w:pPr>
        <w:rPr>
          <w:rFonts w:cs="Times New Roman"/>
          <w:lang w:val="en-GB"/>
        </w:rPr>
      </w:pPr>
    </w:p>
    <w:p w14:paraId="7FF93FAB" w14:textId="77777777" w:rsidR="00ED09F6" w:rsidRPr="00934366" w:rsidRDefault="00ED09F6" w:rsidP="00ED09F6">
      <w:pPr>
        <w:rPr>
          <w:rFonts w:asciiTheme="minorHAnsi" w:hAnsiTheme="minorHAnsi" w:cstheme="minorHAnsi"/>
          <w:lang w:val="en-GB"/>
        </w:rPr>
      </w:pPr>
      <w:r w:rsidRPr="00934366">
        <w:rPr>
          <w:rFonts w:asciiTheme="minorHAnsi" w:hAnsiTheme="minorHAnsi" w:cstheme="minorHAnsi"/>
          <w:b/>
          <w:lang w:val="en-GB"/>
        </w:rPr>
        <w:t>1</w:t>
      </w:r>
      <w:r w:rsidRPr="00934366">
        <w:rPr>
          <w:rFonts w:asciiTheme="minorHAnsi" w:hAnsiTheme="minorHAnsi" w:cstheme="minorHAnsi"/>
          <w:lang w:val="en-GB"/>
        </w:rPr>
        <w:t xml:space="preserve">. </w:t>
      </w:r>
    </w:p>
    <w:p w14:paraId="2EC758B5" w14:textId="075A47AC" w:rsidR="00ED09F6" w:rsidRPr="00934366" w:rsidRDefault="0095524F" w:rsidP="00ED09F6">
      <w:pPr>
        <w:pStyle w:val="ListParagraph"/>
        <w:numPr>
          <w:ilvl w:val="0"/>
          <w:numId w:val="1"/>
        </w:numPr>
        <w:ind w:left="0" w:firstLine="0"/>
        <w:rPr>
          <w:rFonts w:asciiTheme="minorHAnsi" w:hAnsiTheme="minorHAnsi" w:cstheme="minorHAnsi"/>
          <w:lang w:val="en-GB"/>
        </w:rPr>
      </w:pPr>
      <w:r w:rsidRPr="00934366">
        <w:rPr>
          <w:rFonts w:asciiTheme="minorHAnsi" w:hAnsiTheme="minorHAnsi" w:cstheme="minorHAnsi"/>
          <w:lang w:val="en-GB"/>
        </w:rPr>
        <w:t>Explain the idea behind the Ordinary Least Squares method of estimation and illustrate your answer with a stylised figure.</w:t>
      </w:r>
      <w:r w:rsidR="00ED09F6" w:rsidRPr="00934366">
        <w:rPr>
          <w:rFonts w:asciiTheme="minorHAnsi" w:hAnsiTheme="minorHAnsi" w:cstheme="minorHAnsi"/>
          <w:lang w:val="en-GB"/>
        </w:rPr>
        <w:t xml:space="preserve"> </w:t>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r>
      <w:r w:rsidR="00C74CC2">
        <w:rPr>
          <w:rFonts w:asciiTheme="minorHAnsi" w:hAnsiTheme="minorHAnsi" w:cstheme="minorHAnsi"/>
          <w:lang w:val="en-GB"/>
        </w:rPr>
        <w:tab/>
      </w:r>
      <w:r w:rsidR="00ED09F6" w:rsidRPr="00934366">
        <w:rPr>
          <w:rFonts w:asciiTheme="minorHAnsi" w:hAnsiTheme="minorHAnsi" w:cstheme="minorHAnsi"/>
          <w:lang w:val="en-GB"/>
        </w:rPr>
        <w:t>(</w:t>
      </w:r>
      <w:r w:rsidRPr="00934366">
        <w:rPr>
          <w:rFonts w:asciiTheme="minorHAnsi" w:hAnsiTheme="minorHAnsi" w:cstheme="minorHAnsi"/>
          <w:lang w:val="en-GB"/>
        </w:rPr>
        <w:t>5</w:t>
      </w:r>
      <w:r w:rsidR="00ED09F6" w:rsidRPr="00934366">
        <w:rPr>
          <w:rFonts w:asciiTheme="minorHAnsi" w:hAnsiTheme="minorHAnsi" w:cstheme="minorHAnsi"/>
          <w:lang w:val="en-GB"/>
        </w:rPr>
        <w:t xml:space="preserve"> marks)</w:t>
      </w:r>
    </w:p>
    <w:p w14:paraId="00DD5529" w14:textId="71AEA498" w:rsidR="0095524F" w:rsidRPr="00934366" w:rsidRDefault="0095524F" w:rsidP="0095524F">
      <w:pPr>
        <w:rPr>
          <w:rFonts w:asciiTheme="minorHAnsi" w:hAnsiTheme="minorHAnsi" w:cstheme="minorHAnsi"/>
          <w:lang w:val="en-GB"/>
        </w:rPr>
      </w:pPr>
    </w:p>
    <w:p w14:paraId="53ED6011" w14:textId="20C2A474" w:rsidR="0095524F" w:rsidRPr="00934366" w:rsidRDefault="0095524F" w:rsidP="0095524F">
      <w:pPr>
        <w:rPr>
          <w:rFonts w:asciiTheme="minorHAnsi" w:hAnsiTheme="minorHAnsi" w:cstheme="minorHAnsi"/>
          <w:lang w:val="en-GB"/>
        </w:rPr>
      </w:pPr>
      <w:r w:rsidRPr="00934366">
        <w:rPr>
          <w:rFonts w:asciiTheme="minorHAnsi" w:hAnsiTheme="minorHAnsi" w:cstheme="minorHAnsi"/>
          <w:lang w:val="en-GB"/>
        </w:rPr>
        <w:t xml:space="preserve">A student of Sociology has estimated the parameters of a logistic regression model that explains receiving a promotion at work in the last year (1 if a promotion was obtained, 0 if not), with the sex of the individual (variable </w:t>
      </w:r>
      <w:r w:rsidRPr="00934366">
        <w:rPr>
          <w:rFonts w:asciiTheme="minorHAnsi" w:hAnsiTheme="minorHAnsi" w:cstheme="minorHAnsi"/>
          <w:i/>
          <w:iCs/>
          <w:lang w:val="en-GB"/>
        </w:rPr>
        <w:t xml:space="preserve">fem, </w:t>
      </w:r>
      <w:r w:rsidRPr="00934366">
        <w:rPr>
          <w:rFonts w:asciiTheme="minorHAnsi" w:hAnsiTheme="minorHAnsi" w:cstheme="minorHAnsi"/>
          <w:lang w:val="en-GB"/>
        </w:rPr>
        <w:t xml:space="preserve">taking values 0 for males and 1 for females), their level of education (three levels: 1 for lower education </w:t>
      </w:r>
      <w:proofErr w:type="spellStart"/>
      <w:r w:rsidRPr="00934366">
        <w:rPr>
          <w:rFonts w:asciiTheme="minorHAnsi" w:hAnsiTheme="minorHAnsi" w:cstheme="minorHAnsi"/>
          <w:i/>
          <w:iCs/>
          <w:lang w:val="en-GB"/>
        </w:rPr>
        <w:t>l_ed</w:t>
      </w:r>
      <w:proofErr w:type="spellEnd"/>
      <w:r w:rsidRPr="00934366">
        <w:rPr>
          <w:rFonts w:asciiTheme="minorHAnsi" w:hAnsiTheme="minorHAnsi" w:cstheme="minorHAnsi"/>
          <w:lang w:val="en-GB"/>
        </w:rPr>
        <w:t xml:space="preserve">, 2 for middle education </w:t>
      </w:r>
      <w:proofErr w:type="spellStart"/>
      <w:r w:rsidRPr="00934366">
        <w:rPr>
          <w:rFonts w:asciiTheme="minorHAnsi" w:hAnsiTheme="minorHAnsi" w:cstheme="minorHAnsi"/>
          <w:i/>
          <w:iCs/>
          <w:lang w:val="en-GB"/>
        </w:rPr>
        <w:t>m_ed</w:t>
      </w:r>
      <w:proofErr w:type="spellEnd"/>
      <w:r w:rsidRPr="00934366">
        <w:rPr>
          <w:rFonts w:asciiTheme="minorHAnsi" w:hAnsiTheme="minorHAnsi" w:cstheme="minorHAnsi"/>
          <w:lang w:val="en-GB"/>
        </w:rPr>
        <w:t xml:space="preserve"> and 3 for higher education </w:t>
      </w:r>
      <w:proofErr w:type="spellStart"/>
      <w:r w:rsidRPr="00934366">
        <w:rPr>
          <w:rFonts w:asciiTheme="minorHAnsi" w:hAnsiTheme="minorHAnsi" w:cstheme="minorHAnsi"/>
          <w:i/>
          <w:iCs/>
          <w:lang w:val="en-GB"/>
        </w:rPr>
        <w:t>h_ed</w:t>
      </w:r>
      <w:proofErr w:type="spellEnd"/>
      <w:r w:rsidRPr="00934366">
        <w:rPr>
          <w:rFonts w:asciiTheme="minorHAnsi" w:hAnsiTheme="minorHAnsi" w:cstheme="minorHAnsi"/>
          <w:lang w:val="en-GB"/>
        </w:rPr>
        <w:t>) and their interactions as the explanatory variables. “Lower education” was used as a reference category.</w:t>
      </w:r>
    </w:p>
    <w:p w14:paraId="4D96A15A" w14:textId="77777777" w:rsidR="00ED09F6" w:rsidRPr="00934366" w:rsidRDefault="00ED09F6" w:rsidP="00ED09F6">
      <w:pPr>
        <w:pStyle w:val="ListParagraph"/>
        <w:ind w:left="0"/>
        <w:rPr>
          <w:rFonts w:asciiTheme="minorHAnsi" w:hAnsiTheme="minorHAnsi" w:cstheme="minorHAnsi"/>
          <w:lang w:val="en-GB"/>
        </w:rPr>
      </w:pPr>
    </w:p>
    <w:p w14:paraId="71696870" w14:textId="5607E147" w:rsidR="00193B44" w:rsidRPr="00934366" w:rsidRDefault="00160F6E" w:rsidP="00ED09F6">
      <w:pPr>
        <w:pStyle w:val="ListParagraph"/>
        <w:numPr>
          <w:ilvl w:val="0"/>
          <w:numId w:val="1"/>
        </w:numPr>
        <w:ind w:left="0" w:firstLine="0"/>
        <w:rPr>
          <w:rFonts w:asciiTheme="minorHAnsi" w:hAnsiTheme="minorHAnsi" w:cstheme="minorHAnsi"/>
          <w:lang w:val="en-GB"/>
        </w:rPr>
      </w:pPr>
      <w:r w:rsidRPr="00934366">
        <w:rPr>
          <w:rFonts w:asciiTheme="minorHAnsi" w:hAnsiTheme="minorHAnsi" w:cstheme="minorHAnsi"/>
          <w:lang w:val="en-GB"/>
        </w:rPr>
        <w:t>Interpret the estimates of the model parameters in the table below, showing your working in detail.</w:t>
      </w:r>
      <w:r w:rsidR="00ED09F6" w:rsidRPr="00934366">
        <w:rPr>
          <w:rFonts w:asciiTheme="minorHAnsi" w:hAnsiTheme="minorHAnsi" w:cstheme="minorHAnsi"/>
          <w:lang w:val="en-GB"/>
        </w:rPr>
        <w:t xml:space="preserve"> </w:t>
      </w:r>
      <w:r w:rsidR="00193B44" w:rsidRPr="00934366">
        <w:rPr>
          <w:rFonts w:asciiTheme="minorHAnsi" w:hAnsiTheme="minorHAnsi" w:cstheme="minorHAnsi"/>
          <w:lang w:val="en-GB"/>
        </w:rPr>
        <w:tab/>
      </w:r>
      <w:r w:rsidR="00193B44" w:rsidRPr="00934366">
        <w:rPr>
          <w:rFonts w:asciiTheme="minorHAnsi" w:hAnsiTheme="minorHAnsi" w:cstheme="minorHAnsi"/>
          <w:lang w:val="en-GB"/>
        </w:rPr>
        <w:tab/>
      </w:r>
      <w:r w:rsidR="00193B44" w:rsidRPr="00934366">
        <w:rPr>
          <w:rFonts w:asciiTheme="minorHAnsi" w:hAnsiTheme="minorHAnsi" w:cstheme="minorHAnsi"/>
          <w:lang w:val="en-GB"/>
        </w:rPr>
        <w:tab/>
      </w:r>
      <w:r w:rsidR="00193B44" w:rsidRPr="00934366">
        <w:rPr>
          <w:rFonts w:asciiTheme="minorHAnsi" w:hAnsiTheme="minorHAnsi" w:cstheme="minorHAnsi"/>
          <w:lang w:val="en-GB"/>
        </w:rPr>
        <w:tab/>
      </w:r>
      <w:r w:rsidR="00193B44" w:rsidRPr="00934366">
        <w:rPr>
          <w:rFonts w:asciiTheme="minorHAnsi" w:hAnsiTheme="minorHAnsi" w:cstheme="minorHAnsi"/>
          <w:lang w:val="en-GB"/>
        </w:rPr>
        <w:tab/>
      </w:r>
      <w:r w:rsidR="00193B44" w:rsidRPr="00934366">
        <w:rPr>
          <w:rFonts w:asciiTheme="minorHAnsi" w:hAnsiTheme="minorHAnsi" w:cstheme="minorHAnsi"/>
          <w:lang w:val="en-GB"/>
        </w:rPr>
        <w:tab/>
      </w:r>
      <w:r w:rsidR="00C74CC2">
        <w:rPr>
          <w:rFonts w:asciiTheme="minorHAnsi" w:hAnsiTheme="minorHAnsi" w:cstheme="minorHAnsi"/>
          <w:lang w:val="en-GB"/>
        </w:rPr>
        <w:tab/>
      </w:r>
      <w:r w:rsidR="00193B44" w:rsidRPr="00934366">
        <w:rPr>
          <w:rFonts w:asciiTheme="minorHAnsi" w:hAnsiTheme="minorHAnsi" w:cstheme="minorHAnsi"/>
          <w:lang w:val="en-GB"/>
        </w:rPr>
        <w:t>(6 marks)</w:t>
      </w:r>
    </w:p>
    <w:p w14:paraId="5535B845" w14:textId="77777777" w:rsidR="00193B44" w:rsidRPr="00934366" w:rsidRDefault="00193B44" w:rsidP="00193B44">
      <w:pPr>
        <w:pStyle w:val="ListParagraph"/>
        <w:ind w:left="0"/>
        <w:rPr>
          <w:rFonts w:asciiTheme="minorHAnsi" w:hAnsiTheme="minorHAnsi" w:cstheme="minorHAnsi"/>
          <w:lang w:val="en-GB"/>
        </w:rPr>
      </w:pPr>
    </w:p>
    <w:p w14:paraId="3A688D79" w14:textId="77777777" w:rsidR="00193B44" w:rsidRPr="00934366" w:rsidRDefault="00193B44" w:rsidP="00193B44">
      <w:pPr>
        <w:pStyle w:val="ListParagraph"/>
        <w:ind w:left="0"/>
        <w:rPr>
          <w:rFonts w:asciiTheme="minorHAnsi" w:hAnsiTheme="minorHAnsi" w:cstheme="minorHAnsi"/>
          <w:lang w:val="en-GB"/>
        </w:rPr>
      </w:pPr>
    </w:p>
    <w:tbl>
      <w:tblPr>
        <w:tblStyle w:val="GridTable3-Accent1"/>
        <w:tblW w:w="0" w:type="auto"/>
        <w:tblInd w:w="5" w:type="dxa"/>
        <w:tblLayout w:type="fixed"/>
        <w:tblLook w:val="04A0" w:firstRow="1" w:lastRow="0" w:firstColumn="1" w:lastColumn="0" w:noHBand="0" w:noVBand="1"/>
      </w:tblPr>
      <w:tblGrid>
        <w:gridCol w:w="1602"/>
        <w:gridCol w:w="1210"/>
        <w:gridCol w:w="714"/>
        <w:gridCol w:w="883"/>
        <w:gridCol w:w="817"/>
        <w:gridCol w:w="1381"/>
        <w:gridCol w:w="1314"/>
      </w:tblGrid>
      <w:tr w:rsidR="00B76EB0" w:rsidRPr="00934366" w14:paraId="67D1D689" w14:textId="77777777" w:rsidTr="00B76E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02" w:type="dxa"/>
          </w:tcPr>
          <w:p w14:paraId="20892DFE" w14:textId="77777777" w:rsidR="00B76EB0" w:rsidRPr="00934366" w:rsidRDefault="00B76EB0" w:rsidP="00663F3D">
            <w:pPr>
              <w:pStyle w:val="ListParagraph"/>
              <w:ind w:left="0"/>
              <w:jc w:val="center"/>
              <w:rPr>
                <w:rFonts w:asciiTheme="minorHAnsi" w:hAnsiTheme="minorHAnsi" w:cstheme="minorHAnsi"/>
                <w:lang w:val="en-GB"/>
              </w:rPr>
            </w:pPr>
            <w:r w:rsidRPr="00934366">
              <w:rPr>
                <w:rFonts w:asciiTheme="minorHAnsi" w:hAnsiTheme="minorHAnsi" w:cstheme="minorHAnsi"/>
                <w:lang w:val="en-GB"/>
              </w:rPr>
              <w:t xml:space="preserve">Parameter </w:t>
            </w:r>
            <m:oMath>
              <m:r>
                <m:rPr>
                  <m:sty m:val="bi"/>
                </m:rPr>
                <w:rPr>
                  <w:rFonts w:ascii="Cambria Math" w:hAnsi="Cambria Math" w:cstheme="minorHAnsi"/>
                  <w:lang w:val="en-GB"/>
                </w:rPr>
                <m:t>θ</m:t>
              </m:r>
            </m:oMath>
          </w:p>
        </w:tc>
        <w:tc>
          <w:tcPr>
            <w:tcW w:w="1210" w:type="dxa"/>
          </w:tcPr>
          <w:p w14:paraId="49B633AD" w14:textId="77777777" w:rsidR="00B76EB0" w:rsidRPr="004728F2" w:rsidRDefault="00B76EB0" w:rsidP="00663F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lang w:val="en-GB"/>
              </w:rPr>
            </w:pPr>
            <w:r w:rsidRPr="004728F2">
              <w:rPr>
                <w:rFonts w:asciiTheme="minorHAnsi" w:hAnsiTheme="minorHAnsi" w:cstheme="minorHAnsi"/>
                <w:b w:val="0"/>
                <w:bCs w:val="0"/>
                <w:i/>
                <w:iCs/>
                <w:lang w:val="en-GB"/>
              </w:rPr>
              <w:t>intercept</w:t>
            </w:r>
          </w:p>
        </w:tc>
        <w:tc>
          <w:tcPr>
            <w:tcW w:w="714" w:type="dxa"/>
          </w:tcPr>
          <w:p w14:paraId="6DE95BD8" w14:textId="77777777" w:rsidR="00B76EB0" w:rsidRPr="004728F2" w:rsidRDefault="00B76EB0" w:rsidP="00663F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lang w:val="en-GB"/>
              </w:rPr>
            </w:pPr>
            <w:r w:rsidRPr="004728F2">
              <w:rPr>
                <w:rFonts w:asciiTheme="minorHAnsi" w:hAnsiTheme="minorHAnsi" w:cstheme="minorHAnsi"/>
                <w:b w:val="0"/>
                <w:bCs w:val="0"/>
                <w:i/>
                <w:iCs/>
                <w:lang w:val="en-GB"/>
              </w:rPr>
              <w:t>fem</w:t>
            </w:r>
          </w:p>
        </w:tc>
        <w:tc>
          <w:tcPr>
            <w:tcW w:w="883" w:type="dxa"/>
          </w:tcPr>
          <w:p w14:paraId="2C75722B" w14:textId="77777777" w:rsidR="00B76EB0" w:rsidRPr="004728F2" w:rsidRDefault="00B76EB0" w:rsidP="00663F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lang w:val="en-GB"/>
              </w:rPr>
            </w:pPr>
            <w:proofErr w:type="spellStart"/>
            <w:r w:rsidRPr="004728F2">
              <w:rPr>
                <w:rFonts w:asciiTheme="minorHAnsi" w:hAnsiTheme="minorHAnsi" w:cstheme="minorHAnsi"/>
                <w:b w:val="0"/>
                <w:bCs w:val="0"/>
                <w:i/>
                <w:iCs/>
                <w:lang w:val="en-GB"/>
              </w:rPr>
              <w:t>m_ed</w:t>
            </w:r>
            <w:proofErr w:type="spellEnd"/>
          </w:p>
        </w:tc>
        <w:tc>
          <w:tcPr>
            <w:tcW w:w="817" w:type="dxa"/>
          </w:tcPr>
          <w:p w14:paraId="30A9A979" w14:textId="77777777" w:rsidR="00B76EB0" w:rsidRPr="004728F2" w:rsidRDefault="00B76EB0" w:rsidP="00663F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lang w:val="en-GB"/>
              </w:rPr>
            </w:pPr>
            <w:proofErr w:type="spellStart"/>
            <w:r w:rsidRPr="004728F2">
              <w:rPr>
                <w:rFonts w:asciiTheme="minorHAnsi" w:hAnsiTheme="minorHAnsi" w:cstheme="minorHAnsi"/>
                <w:b w:val="0"/>
                <w:bCs w:val="0"/>
                <w:i/>
                <w:iCs/>
                <w:lang w:val="en-GB"/>
              </w:rPr>
              <w:t>h_ed</w:t>
            </w:r>
            <w:proofErr w:type="spellEnd"/>
          </w:p>
        </w:tc>
        <w:tc>
          <w:tcPr>
            <w:tcW w:w="1381" w:type="dxa"/>
          </w:tcPr>
          <w:p w14:paraId="77D7563A" w14:textId="77777777" w:rsidR="00B76EB0" w:rsidRPr="004728F2" w:rsidRDefault="00B76EB0" w:rsidP="00663F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lang w:val="en-GB"/>
              </w:rPr>
            </w:pPr>
            <w:r w:rsidRPr="004728F2">
              <w:rPr>
                <w:rFonts w:asciiTheme="minorHAnsi" w:hAnsiTheme="minorHAnsi" w:cstheme="minorHAnsi"/>
                <w:b w:val="0"/>
                <w:bCs w:val="0"/>
                <w:i/>
                <w:iCs/>
                <w:lang w:val="en-GB"/>
              </w:rPr>
              <w:t>fem*</w:t>
            </w:r>
            <w:proofErr w:type="spellStart"/>
            <w:r w:rsidRPr="004728F2">
              <w:rPr>
                <w:rFonts w:asciiTheme="minorHAnsi" w:hAnsiTheme="minorHAnsi" w:cstheme="minorHAnsi"/>
                <w:b w:val="0"/>
                <w:bCs w:val="0"/>
                <w:i/>
                <w:iCs/>
                <w:lang w:val="en-GB"/>
              </w:rPr>
              <w:t>m_ed</w:t>
            </w:r>
            <w:proofErr w:type="spellEnd"/>
          </w:p>
        </w:tc>
        <w:tc>
          <w:tcPr>
            <w:tcW w:w="1314" w:type="dxa"/>
          </w:tcPr>
          <w:p w14:paraId="1B13F605" w14:textId="77777777" w:rsidR="00B76EB0" w:rsidRPr="004728F2" w:rsidRDefault="00B76EB0" w:rsidP="00663F3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i/>
                <w:iCs/>
                <w:lang w:val="en-GB"/>
              </w:rPr>
            </w:pPr>
            <w:r w:rsidRPr="004728F2">
              <w:rPr>
                <w:rFonts w:asciiTheme="minorHAnsi" w:hAnsiTheme="minorHAnsi" w:cstheme="minorHAnsi"/>
                <w:b w:val="0"/>
                <w:bCs w:val="0"/>
                <w:i/>
                <w:iCs/>
                <w:lang w:val="en-GB"/>
              </w:rPr>
              <w:t>fem*</w:t>
            </w:r>
            <w:proofErr w:type="spellStart"/>
            <w:r w:rsidRPr="004728F2">
              <w:rPr>
                <w:rFonts w:asciiTheme="minorHAnsi" w:hAnsiTheme="minorHAnsi" w:cstheme="minorHAnsi"/>
                <w:b w:val="0"/>
                <w:bCs w:val="0"/>
                <w:i/>
                <w:iCs/>
                <w:lang w:val="en-GB"/>
              </w:rPr>
              <w:t>h_ed</w:t>
            </w:r>
            <w:proofErr w:type="spellEnd"/>
          </w:p>
        </w:tc>
      </w:tr>
      <w:tr w:rsidR="00B76EB0" w:rsidRPr="00934366" w14:paraId="79BD2F3C" w14:textId="77777777" w:rsidTr="00B76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2" w:type="dxa"/>
          </w:tcPr>
          <w:p w14:paraId="782032DD" w14:textId="77777777" w:rsidR="00B76EB0" w:rsidRPr="00934366" w:rsidRDefault="00B76EB0" w:rsidP="00663F3D">
            <w:pPr>
              <w:pStyle w:val="ListParagraph"/>
              <w:ind w:left="0"/>
              <w:rPr>
                <w:rFonts w:asciiTheme="minorHAnsi" w:hAnsiTheme="minorHAnsi" w:cstheme="minorHAnsi"/>
                <w:b/>
                <w:bCs/>
                <w:lang w:val="en-GB"/>
              </w:rPr>
            </w:pPr>
            <m:oMathPara>
              <m:oMath>
                <m:sSup>
                  <m:sSupPr>
                    <m:ctrlPr>
                      <w:rPr>
                        <w:rFonts w:ascii="Cambria Math" w:hAnsi="Cambria Math" w:cstheme="minorHAnsi"/>
                        <w:b/>
                        <w:bCs/>
                        <w:lang w:val="en-GB"/>
                      </w:rPr>
                    </m:ctrlPr>
                  </m:sSupPr>
                  <m:e>
                    <m:r>
                      <m:rPr>
                        <m:sty m:val="bi"/>
                      </m:rPr>
                      <w:rPr>
                        <w:rFonts w:ascii="Cambria Math" w:hAnsi="Cambria Math" w:cstheme="minorHAnsi"/>
                      </w:rPr>
                      <m:t>e</m:t>
                    </m:r>
                  </m:e>
                  <m:sup>
                    <m:r>
                      <m:rPr>
                        <m:sty m:val="bi"/>
                      </m:rPr>
                      <w:rPr>
                        <w:rFonts w:ascii="Cambria Math" w:hAnsi="Cambria Math" w:cstheme="minorHAnsi"/>
                        <w:lang w:val="en-GB"/>
                      </w:rPr>
                      <m:t>θ</m:t>
                    </m:r>
                  </m:sup>
                </m:sSup>
              </m:oMath>
            </m:oMathPara>
          </w:p>
        </w:tc>
        <w:tc>
          <w:tcPr>
            <w:tcW w:w="1210" w:type="dxa"/>
          </w:tcPr>
          <w:p w14:paraId="064C341C" w14:textId="77777777" w:rsidR="00B76EB0" w:rsidRPr="00934366" w:rsidRDefault="00B76EB0" w:rsidP="00663F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934366">
              <w:rPr>
                <w:rFonts w:asciiTheme="minorHAnsi" w:hAnsiTheme="minorHAnsi" w:cstheme="minorHAnsi"/>
                <w:lang w:val="en-GB"/>
              </w:rPr>
              <w:t>1</w:t>
            </w:r>
          </w:p>
        </w:tc>
        <w:tc>
          <w:tcPr>
            <w:tcW w:w="714" w:type="dxa"/>
          </w:tcPr>
          <w:p w14:paraId="3477D856" w14:textId="77777777" w:rsidR="00B76EB0" w:rsidRPr="00934366" w:rsidRDefault="00B76EB0" w:rsidP="00663F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934366">
              <w:rPr>
                <w:rFonts w:asciiTheme="minorHAnsi" w:hAnsiTheme="minorHAnsi" w:cstheme="minorHAnsi"/>
                <w:lang w:val="en-GB"/>
              </w:rPr>
              <w:t>0.6</w:t>
            </w:r>
          </w:p>
        </w:tc>
        <w:tc>
          <w:tcPr>
            <w:tcW w:w="883" w:type="dxa"/>
          </w:tcPr>
          <w:p w14:paraId="74B31DA0" w14:textId="77777777" w:rsidR="00B76EB0" w:rsidRPr="00934366" w:rsidRDefault="00B76EB0" w:rsidP="00663F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934366">
              <w:rPr>
                <w:rFonts w:asciiTheme="minorHAnsi" w:hAnsiTheme="minorHAnsi" w:cstheme="minorHAnsi"/>
                <w:lang w:val="en-GB"/>
              </w:rPr>
              <w:t>1.2</w:t>
            </w:r>
          </w:p>
        </w:tc>
        <w:tc>
          <w:tcPr>
            <w:tcW w:w="817" w:type="dxa"/>
          </w:tcPr>
          <w:p w14:paraId="168480C8" w14:textId="77777777" w:rsidR="00B76EB0" w:rsidRPr="00934366" w:rsidRDefault="00B76EB0" w:rsidP="00663F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934366">
              <w:rPr>
                <w:rFonts w:asciiTheme="minorHAnsi" w:hAnsiTheme="minorHAnsi" w:cstheme="minorHAnsi"/>
                <w:lang w:val="en-GB"/>
              </w:rPr>
              <w:t>1.5</w:t>
            </w:r>
          </w:p>
        </w:tc>
        <w:tc>
          <w:tcPr>
            <w:tcW w:w="1381" w:type="dxa"/>
          </w:tcPr>
          <w:p w14:paraId="744D43A8" w14:textId="77777777" w:rsidR="00B76EB0" w:rsidRPr="00934366" w:rsidRDefault="00B76EB0" w:rsidP="00663F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934366">
              <w:rPr>
                <w:rFonts w:asciiTheme="minorHAnsi" w:hAnsiTheme="minorHAnsi" w:cstheme="minorHAnsi"/>
                <w:lang w:val="en-GB"/>
              </w:rPr>
              <w:t>0.95</w:t>
            </w:r>
          </w:p>
        </w:tc>
        <w:tc>
          <w:tcPr>
            <w:tcW w:w="1314" w:type="dxa"/>
          </w:tcPr>
          <w:p w14:paraId="53297D6A" w14:textId="77777777" w:rsidR="00B76EB0" w:rsidRPr="00934366" w:rsidRDefault="00B76EB0" w:rsidP="00663F3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val="en-GB"/>
              </w:rPr>
            </w:pPr>
            <w:r w:rsidRPr="00934366">
              <w:rPr>
                <w:rFonts w:asciiTheme="minorHAnsi" w:hAnsiTheme="minorHAnsi" w:cstheme="minorHAnsi"/>
                <w:lang w:val="en-GB"/>
              </w:rPr>
              <w:t>0.9</w:t>
            </w:r>
          </w:p>
        </w:tc>
      </w:tr>
    </w:tbl>
    <w:p w14:paraId="025CB24E" w14:textId="77777777" w:rsidR="00B76EB0" w:rsidRDefault="00ED09F6" w:rsidP="00193B44">
      <w:pPr>
        <w:pStyle w:val="ListParagraph"/>
        <w:ind w:left="0"/>
        <w:rPr>
          <w:rFonts w:asciiTheme="minorHAnsi" w:hAnsiTheme="minorHAnsi" w:cstheme="minorHAnsi"/>
          <w:lang w:val="en-GB"/>
        </w:rPr>
      </w:pPr>
      <w:r w:rsidRPr="00934366">
        <w:rPr>
          <w:rFonts w:asciiTheme="minorHAnsi" w:hAnsiTheme="minorHAnsi" w:cstheme="minorHAnsi"/>
          <w:lang w:val="en-GB"/>
        </w:rPr>
        <w:tab/>
      </w:r>
      <w:r w:rsidRPr="00934366">
        <w:rPr>
          <w:rFonts w:asciiTheme="minorHAnsi" w:hAnsiTheme="minorHAnsi" w:cstheme="minorHAnsi"/>
          <w:lang w:val="en-GB"/>
        </w:rPr>
        <w:tab/>
      </w:r>
    </w:p>
    <w:p w14:paraId="32CEFC35" w14:textId="233D5117" w:rsidR="00ED09F6" w:rsidRPr="00934366" w:rsidRDefault="00ED09F6" w:rsidP="00193B44">
      <w:pPr>
        <w:pStyle w:val="ListParagraph"/>
        <w:ind w:left="0"/>
        <w:rPr>
          <w:rFonts w:asciiTheme="minorHAnsi" w:hAnsiTheme="minorHAnsi" w:cstheme="minorHAnsi"/>
          <w:lang w:val="en-GB"/>
        </w:rPr>
      </w:pPr>
      <w:r w:rsidRPr="00934366">
        <w:rPr>
          <w:rFonts w:asciiTheme="minorHAnsi" w:hAnsiTheme="minorHAnsi" w:cstheme="minorHAnsi"/>
          <w:lang w:val="en-GB"/>
        </w:rPr>
        <w:tab/>
      </w:r>
      <w:r w:rsidRPr="00934366">
        <w:rPr>
          <w:rFonts w:asciiTheme="minorHAnsi" w:hAnsiTheme="minorHAnsi" w:cstheme="minorHAnsi"/>
          <w:lang w:val="en-GB"/>
        </w:rPr>
        <w:tab/>
      </w:r>
      <w:r w:rsidRPr="00934366">
        <w:rPr>
          <w:rFonts w:asciiTheme="minorHAnsi" w:hAnsiTheme="minorHAnsi" w:cstheme="minorHAnsi"/>
          <w:lang w:val="en-GB"/>
        </w:rPr>
        <w:tab/>
      </w:r>
    </w:p>
    <w:p w14:paraId="2211A2EC" w14:textId="5486E3CD" w:rsidR="00ED09F6" w:rsidRPr="00934366" w:rsidRDefault="00224B4B" w:rsidP="00ED09F6">
      <w:pPr>
        <w:pStyle w:val="ListParagraph"/>
        <w:numPr>
          <w:ilvl w:val="0"/>
          <w:numId w:val="1"/>
        </w:numPr>
        <w:ind w:left="0" w:firstLine="0"/>
        <w:rPr>
          <w:rFonts w:asciiTheme="minorHAnsi" w:hAnsiTheme="minorHAnsi" w:cstheme="minorHAnsi"/>
          <w:lang w:val="en-GB"/>
        </w:rPr>
      </w:pPr>
      <w:r w:rsidRPr="00934366">
        <w:rPr>
          <w:rFonts w:asciiTheme="minorHAnsi" w:hAnsiTheme="minorHAnsi" w:cstheme="minorHAnsi"/>
          <w:lang w:val="en-GB"/>
        </w:rPr>
        <w:t>Explain the results you would expect if you specified a model without the main effects for level of education</w:t>
      </w:r>
      <w:r w:rsidR="00ED09F6" w:rsidRPr="00934366">
        <w:rPr>
          <w:rFonts w:asciiTheme="minorHAnsi" w:hAnsiTheme="minorHAnsi" w:cstheme="minorHAnsi"/>
          <w:lang w:val="en-GB"/>
        </w:rPr>
        <w:t>.</w:t>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r>
      <w:r w:rsidR="00ED09F6" w:rsidRPr="00934366">
        <w:rPr>
          <w:rFonts w:asciiTheme="minorHAnsi" w:hAnsiTheme="minorHAnsi" w:cstheme="minorHAnsi"/>
          <w:lang w:val="en-GB"/>
        </w:rPr>
        <w:tab/>
        <w:t>(4 marks)</w:t>
      </w:r>
    </w:p>
    <w:p w14:paraId="5F167DE8" w14:textId="26B89406" w:rsidR="00AC650E" w:rsidRDefault="00AC650E">
      <w:pPr>
        <w:rPr>
          <w:b/>
          <w:lang w:val="en-GB"/>
        </w:rPr>
      </w:pPr>
      <w:r>
        <w:rPr>
          <w:b/>
          <w:lang w:val="en-GB"/>
        </w:rPr>
        <w:br w:type="page"/>
      </w:r>
    </w:p>
    <w:p w14:paraId="3F6C47C1" w14:textId="63F0E4C6" w:rsidR="00FE4EF1" w:rsidRDefault="00AC650E" w:rsidP="00FE4EF1">
      <w:pPr>
        <w:pStyle w:val="FirstParagraph"/>
        <w:rPr>
          <w:lang w:val="en-GB"/>
        </w:rPr>
      </w:pPr>
      <w:r w:rsidRPr="00FE4EF1">
        <w:rPr>
          <w:b/>
          <w:lang w:val="en-GB"/>
        </w:rPr>
        <w:lastRenderedPageBreak/>
        <w:t>2</w:t>
      </w:r>
      <w:r w:rsidRPr="00FE4EF1">
        <w:rPr>
          <w:lang w:val="en-GB"/>
        </w:rPr>
        <w:t xml:space="preserve">. </w:t>
      </w:r>
      <w:r w:rsidR="00FE4EF1" w:rsidRPr="00FE4EF1">
        <w:rPr>
          <w:lang w:val="en-GB"/>
        </w:rPr>
        <w:t>The first two parts of this question concern a kernel density estimate</w:t>
      </w:r>
      <w:r w:rsidR="0002434B">
        <w:rPr>
          <w:lang w:val="en-GB"/>
        </w:rPr>
        <w:t xml:space="preserve"> (KDE)</w:t>
      </w:r>
      <w:r w:rsidR="00FE4EF1" w:rsidRPr="00FE4EF1">
        <w:rPr>
          <w:lang w:val="en-GB"/>
        </w:rPr>
        <w:t xml:space="preserve"> </w:t>
      </w:r>
    </w:p>
    <w:p w14:paraId="088CC861" w14:textId="77777777" w:rsidR="00FE4EF1" w:rsidRDefault="00FE4EF1" w:rsidP="00FE4EF1">
      <w:pPr>
        <w:pStyle w:val="BodyText"/>
      </w:pPr>
      <m:oMathPara>
        <m:oMathParaPr>
          <m:jc m:val="center"/>
        </m:oMathParaPr>
        <m:oMath>
          <m:r>
            <w:rPr>
              <w:rFonts w:ascii="Cambria Math" w:hAnsi="Cambria Math"/>
            </w:rPr>
            <m:t>f(s)=</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 </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w</m:t>
                  </m:r>
                </m:den>
              </m:f>
            </m:e>
          </m:nary>
          <m:r>
            <w:rPr>
              <w:rFonts w:ascii="Cambria Math" w:hAnsi="Cambria Math"/>
            </w:rPr>
            <m:t>K</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w</m:t>
                  </m:r>
                </m:den>
              </m:f>
            </m:e>
          </m:d>
        </m:oMath>
      </m:oMathPara>
    </w:p>
    <w:p w14:paraId="75493196" w14:textId="7312CB9D" w:rsidR="00AC650E" w:rsidRPr="00FE4EF1" w:rsidRDefault="00FE4EF1" w:rsidP="00FE4EF1">
      <w:pPr>
        <w:pStyle w:val="FirstParagraph"/>
      </w:pPr>
      <w:r>
        <w:rPr>
          <w:lang w:val="en-GB"/>
        </w:rPr>
        <w:t xml:space="preserve">constructed from a data set </w:t>
      </w:r>
      <m:oMath>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 </m:t>
            </m:r>
            <m:sSub>
              <m:sSubPr>
                <m:ctrlPr>
                  <w:rPr>
                    <w:rFonts w:ascii="Cambria Math" w:hAnsi="Cambria Math"/>
                  </w:rPr>
                </m:ctrlPr>
              </m:sSubPr>
              <m:e>
                <m:r>
                  <w:rPr>
                    <w:rFonts w:ascii="Cambria Math" w:hAnsi="Cambria Math"/>
                  </w:rPr>
                  <m:t>x</m:t>
                </m:r>
              </m:e>
              <m:sub>
                <m:r>
                  <w:rPr>
                    <w:rFonts w:ascii="Cambria Math" w:hAnsi="Cambria Math"/>
                  </w:rPr>
                  <m:t>n</m:t>
                </m:r>
              </m:sub>
            </m:sSub>
          </m:e>
        </m:d>
      </m:oMath>
      <w:r>
        <w:rPr>
          <w:rFonts w:eastAsiaTheme="minorEastAsia"/>
        </w:rPr>
        <w:t xml:space="preserve">, where the </w:t>
      </w:r>
      <m:oMath>
        <m:sSub>
          <m:sSubPr>
            <m:ctrlPr>
              <w:rPr>
                <w:rFonts w:ascii="Cambria Math" w:hAnsi="Cambria Math"/>
              </w:rPr>
            </m:ctrlPr>
          </m:sSubPr>
          <m:e>
            <m:r>
              <w:rPr>
                <w:rFonts w:ascii="Cambria Math" w:hAnsi="Cambria Math"/>
              </w:rPr>
              <m:t>x</m:t>
            </m:r>
          </m:e>
          <m:sub>
            <m:r>
              <w:rPr>
                <w:rFonts w:ascii="Cambria Math" w:hAnsi="Cambria Math"/>
              </w:rPr>
              <m:t>j</m:t>
            </m:r>
          </m:sub>
        </m:sSub>
      </m:oMath>
      <w:r>
        <w:rPr>
          <w:rFonts w:eastAsiaTheme="minorEastAsia"/>
        </w:rPr>
        <w:t xml:space="preserve"> are ordinary real numbers.</w:t>
      </w:r>
    </w:p>
    <w:p w14:paraId="50DCE9BF" w14:textId="6578A5A2" w:rsidR="006652A3" w:rsidRPr="00C74CC2" w:rsidRDefault="00C74CC2" w:rsidP="006652A3">
      <w:pPr>
        <w:pStyle w:val="ListParagraph"/>
        <w:numPr>
          <w:ilvl w:val="0"/>
          <w:numId w:val="30"/>
        </w:numPr>
        <w:ind w:left="360"/>
        <w:rPr>
          <w:lang w:val="en-GB"/>
        </w:rPr>
      </w:pPr>
      <w:r w:rsidRPr="002A5D6E">
        <w:rPr>
          <w:rFonts w:asciiTheme="minorHAnsi" w:hAnsiTheme="minorHAnsi" w:cs="Calibri"/>
          <w:color w:val="000000"/>
        </w:rPr>
        <w:t>Explain</w:t>
      </w:r>
      <w:r>
        <w:rPr>
          <w:rFonts w:asciiTheme="minorHAnsi" w:hAnsiTheme="minorHAnsi" w:cs="Calibri"/>
          <w:color w:val="000000"/>
        </w:rPr>
        <w:t xml:space="preserve"> how a KDE is used. Your answer should include a discussion of all the</w:t>
      </w:r>
      <w:r w:rsidRPr="002A5D6E">
        <w:rPr>
          <w:rFonts w:asciiTheme="minorHAnsi" w:hAnsiTheme="minorHAnsi" w:cs="Calibri"/>
          <w:color w:val="000000"/>
        </w:rPr>
        <w:t xml:space="preserve"> </w:t>
      </w:r>
      <w:r>
        <w:rPr>
          <w:rFonts w:asciiTheme="minorHAnsi" w:hAnsiTheme="minorHAnsi" w:cs="Calibri"/>
          <w:color w:val="000000"/>
        </w:rPr>
        <w:t>elements in the formula above.</w:t>
      </w:r>
      <w:r>
        <w:rPr>
          <w:rFonts w:asciiTheme="minorHAnsi" w:hAnsiTheme="minorHAnsi" w:cs="Calibri"/>
          <w:color w:val="000000"/>
        </w:rPr>
        <w:tab/>
      </w:r>
      <w:r>
        <w:rPr>
          <w:rFonts w:asciiTheme="minorHAnsi" w:hAnsiTheme="minorHAnsi" w:cs="Calibri"/>
          <w:color w:val="000000"/>
        </w:rPr>
        <w:tab/>
      </w:r>
      <w:r w:rsidR="0002434B">
        <w:rPr>
          <w:rFonts w:asciiTheme="minorHAnsi" w:hAnsiTheme="minorHAnsi" w:cs="Calibri"/>
          <w:color w:val="000000"/>
        </w:rPr>
        <w:tab/>
      </w:r>
      <w:r w:rsidR="0002434B">
        <w:rPr>
          <w:rFonts w:asciiTheme="minorHAnsi" w:hAnsiTheme="minorHAnsi" w:cs="Calibri"/>
          <w:color w:val="000000"/>
        </w:rPr>
        <w:tab/>
      </w:r>
      <w:r w:rsidR="0002434B">
        <w:rPr>
          <w:rFonts w:asciiTheme="minorHAnsi" w:hAnsiTheme="minorHAnsi" w:cs="Calibri"/>
          <w:color w:val="000000"/>
        </w:rPr>
        <w:tab/>
      </w:r>
      <w:r w:rsidR="0002434B">
        <w:rPr>
          <w:rFonts w:asciiTheme="minorHAnsi" w:hAnsiTheme="minorHAnsi" w:cs="Calibri"/>
          <w:color w:val="000000"/>
        </w:rPr>
        <w:tab/>
        <w:t>(5 marks)</w:t>
      </w:r>
    </w:p>
    <w:p w14:paraId="6077265E" w14:textId="77777777" w:rsidR="00C74CC2" w:rsidRDefault="00C74CC2" w:rsidP="00C74CC2">
      <w:pPr>
        <w:pStyle w:val="ListParagraph"/>
        <w:ind w:left="360"/>
        <w:rPr>
          <w:lang w:val="en-GB"/>
        </w:rPr>
      </w:pPr>
    </w:p>
    <w:p w14:paraId="74272C96" w14:textId="7988001B" w:rsidR="006652A3" w:rsidRPr="0002434B" w:rsidRDefault="0002434B" w:rsidP="006652A3">
      <w:pPr>
        <w:pStyle w:val="ListParagraph"/>
        <w:numPr>
          <w:ilvl w:val="0"/>
          <w:numId w:val="30"/>
        </w:numPr>
        <w:ind w:left="360"/>
        <w:rPr>
          <w:rFonts w:asciiTheme="minorHAnsi" w:hAnsiTheme="minorHAnsi" w:cstheme="minorHAnsi"/>
          <w:lang w:val="en-GB"/>
        </w:rPr>
      </w:pPr>
      <w:r w:rsidRPr="0002434B">
        <w:rPr>
          <w:rFonts w:asciiTheme="minorHAnsi" w:hAnsiTheme="minorHAnsi" w:cstheme="minorHAnsi"/>
          <w:lang w:val="en-GB"/>
        </w:rPr>
        <w:t>In the case where</w:t>
      </w:r>
      <w:r>
        <w:rPr>
          <w:rFonts w:asciiTheme="minorHAnsi" w:hAnsiTheme="minorHAnsi" w:cstheme="minorHAnsi"/>
          <w:lang w:val="en-GB"/>
        </w:rPr>
        <w:t xml:space="preserve"> the data are </w:t>
      </w:r>
      <m:oMath>
        <m:r>
          <w:rPr>
            <w:rFonts w:ascii="Cambria Math" w:hAnsi="Cambria Math" w:cstheme="minorHAnsi"/>
            <w:lang w:val="en-GB"/>
          </w:rPr>
          <m:t>{0, 0.5, 1}</m:t>
        </m:r>
      </m:oMath>
      <w:r>
        <w:rPr>
          <w:rFonts w:asciiTheme="minorHAnsi" w:hAnsiTheme="minorHAnsi" w:cstheme="minorHAnsi"/>
          <w:lang w:val="en-GB"/>
        </w:rPr>
        <w:t xml:space="preserve">, the kernel is rectangular and </w:t>
      </w:r>
      <m:oMath>
        <m:r>
          <w:rPr>
            <w:rFonts w:ascii="Cambria Math" w:hAnsi="Cambria Math" w:cstheme="minorHAnsi"/>
            <w:lang w:val="en-GB"/>
          </w:rPr>
          <m:t>w=1</m:t>
        </m:r>
      </m:oMath>
      <w:r w:rsidR="001761AB">
        <w:rPr>
          <w:rFonts w:asciiTheme="minorHAnsi" w:hAnsiTheme="minorHAnsi" w:cstheme="minorHAnsi"/>
          <w:lang w:val="en-GB"/>
        </w:rPr>
        <w:t xml:space="preserve">, sketch </w:t>
      </w:r>
      <m:oMath>
        <m:r>
          <w:rPr>
            <w:rFonts w:ascii="Cambria Math" w:hAnsi="Cambria Math"/>
          </w:rPr>
          <m:t>f</m:t>
        </m:r>
        <m:d>
          <m:dPr>
            <m:ctrlPr>
              <w:rPr>
                <w:rFonts w:ascii="Cambria Math" w:hAnsi="Cambria Math"/>
                <w:i/>
              </w:rPr>
            </m:ctrlPr>
          </m:dPr>
          <m:e>
            <m:r>
              <w:rPr>
                <w:rFonts w:ascii="Cambria Math" w:hAnsi="Cambria Math"/>
              </w:rPr>
              <m:t>s</m:t>
            </m:r>
          </m:e>
        </m:d>
        <m:r>
          <w:rPr>
            <w:rFonts w:ascii="Cambria Math" w:hAnsi="Cambria Math"/>
          </w:rPr>
          <m:t>.</m:t>
        </m:r>
      </m:oMath>
      <w:r w:rsidR="001761AB">
        <w:rPr>
          <w:rFonts w:asciiTheme="minorHAnsi" w:hAnsiTheme="minorHAnsi" w:cstheme="minorHAnsi"/>
        </w:rPr>
        <w:tab/>
      </w:r>
      <w:r w:rsidR="001761AB">
        <w:rPr>
          <w:rFonts w:asciiTheme="minorHAnsi" w:hAnsiTheme="minorHAnsi" w:cstheme="minorHAnsi"/>
        </w:rPr>
        <w:tab/>
      </w:r>
      <w:r w:rsidR="001761AB">
        <w:rPr>
          <w:rFonts w:asciiTheme="minorHAnsi" w:hAnsiTheme="minorHAnsi" w:cstheme="minorHAnsi"/>
        </w:rPr>
        <w:tab/>
      </w:r>
      <w:r w:rsidR="001761AB">
        <w:rPr>
          <w:rFonts w:asciiTheme="minorHAnsi" w:hAnsiTheme="minorHAnsi" w:cstheme="minorHAnsi"/>
        </w:rPr>
        <w:tab/>
      </w:r>
      <w:r w:rsidR="001761AB">
        <w:rPr>
          <w:rFonts w:asciiTheme="minorHAnsi" w:hAnsiTheme="minorHAnsi" w:cstheme="minorHAnsi"/>
        </w:rPr>
        <w:tab/>
      </w:r>
      <w:r w:rsidR="001761AB">
        <w:rPr>
          <w:rFonts w:asciiTheme="minorHAnsi" w:hAnsiTheme="minorHAnsi" w:cstheme="minorHAnsi"/>
        </w:rPr>
        <w:tab/>
      </w:r>
      <w:r w:rsidR="001761AB">
        <w:rPr>
          <w:rFonts w:asciiTheme="minorHAnsi" w:hAnsiTheme="minorHAnsi" w:cstheme="minorHAnsi"/>
        </w:rPr>
        <w:tab/>
      </w:r>
      <w:r w:rsidR="001761AB">
        <w:rPr>
          <w:rFonts w:asciiTheme="minorHAnsi" w:hAnsiTheme="minorHAnsi" w:cstheme="minorHAnsi"/>
        </w:rPr>
        <w:tab/>
        <w:t>(5 marks)</w:t>
      </w:r>
    </w:p>
    <w:p w14:paraId="0C265AC3" w14:textId="7CB6E731" w:rsidR="00B50CCB" w:rsidRDefault="00B50CCB" w:rsidP="00B50CCB">
      <w:pPr>
        <w:rPr>
          <w:lang w:val="en-GB"/>
        </w:rPr>
      </w:pPr>
    </w:p>
    <w:p w14:paraId="41208C49" w14:textId="1A84CB78" w:rsidR="00B50CCB" w:rsidRDefault="00B50CCB" w:rsidP="00B50CCB">
      <w:pPr>
        <w:rPr>
          <w:rFonts w:asciiTheme="minorHAnsi" w:hAnsiTheme="minorHAnsi" w:cstheme="minorHAnsi"/>
          <w:lang w:val="en-GB"/>
        </w:rPr>
      </w:pPr>
      <w:r w:rsidRPr="00B50CCB">
        <w:rPr>
          <w:rFonts w:asciiTheme="minorHAnsi" w:hAnsiTheme="minorHAnsi" w:cstheme="minorHAnsi"/>
          <w:lang w:val="en-GB"/>
        </w:rPr>
        <w:t>The figure below is part of an exploratory data analysis on a data set consisting of measurements on several species of penguins.</w:t>
      </w:r>
    </w:p>
    <w:p w14:paraId="737E86DE" w14:textId="5808EF67" w:rsidR="00B50CCB" w:rsidRDefault="00B50CCB" w:rsidP="00B50CCB">
      <w:pPr>
        <w:rPr>
          <w:rFonts w:asciiTheme="minorHAnsi" w:hAnsiTheme="minorHAnsi" w:cstheme="minorHAnsi"/>
          <w:lang w:val="en-GB"/>
        </w:rPr>
      </w:pPr>
    </w:p>
    <w:p w14:paraId="69D52CE4" w14:textId="401D4EF5" w:rsidR="00B50CCB" w:rsidRPr="00B50CCB" w:rsidRDefault="00546C5F" w:rsidP="00B50CCB">
      <w:pPr>
        <w:rPr>
          <w:rFonts w:asciiTheme="minorHAnsi" w:hAnsiTheme="minorHAnsi" w:cstheme="minorHAnsi"/>
          <w:lang w:val="en-GB"/>
        </w:rPr>
      </w:pPr>
      <w:r>
        <w:rPr>
          <w:rFonts w:asciiTheme="minorHAnsi" w:hAnsiTheme="minorHAnsi" w:cstheme="minorHAnsi"/>
          <w:noProof/>
          <w:lang w:val="en-GB"/>
        </w:rPr>
        <w:drawing>
          <wp:inline distT="0" distB="0" distL="0" distR="0" wp14:anchorId="3F6ADAB4" wp14:editId="6559BCF8">
            <wp:extent cx="5270500" cy="5262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270500" cy="5262880"/>
                    </a:xfrm>
                    <a:prstGeom prst="rect">
                      <a:avLst/>
                    </a:prstGeom>
                  </pic:spPr>
                </pic:pic>
              </a:graphicData>
            </a:graphic>
          </wp:inline>
        </w:drawing>
      </w:r>
    </w:p>
    <w:p w14:paraId="0FD03226" w14:textId="77777777" w:rsidR="00B50CCB" w:rsidRPr="00B50CCB" w:rsidRDefault="00B50CCB" w:rsidP="00B50CCB">
      <w:pPr>
        <w:rPr>
          <w:lang w:val="en-GB"/>
        </w:rPr>
      </w:pPr>
    </w:p>
    <w:p w14:paraId="397F78FA" w14:textId="74C07BD1" w:rsidR="00B50CCB" w:rsidRDefault="00B50CCB" w:rsidP="006652A3">
      <w:pPr>
        <w:pStyle w:val="ListParagraph"/>
        <w:numPr>
          <w:ilvl w:val="0"/>
          <w:numId w:val="30"/>
        </w:numPr>
        <w:ind w:left="360"/>
        <w:rPr>
          <w:rFonts w:asciiTheme="minorHAnsi" w:hAnsiTheme="minorHAnsi" w:cstheme="minorHAnsi"/>
          <w:lang w:val="en-GB"/>
        </w:rPr>
      </w:pPr>
      <w:r w:rsidRPr="00B50CCB">
        <w:rPr>
          <w:rFonts w:asciiTheme="minorHAnsi" w:hAnsiTheme="minorHAnsi" w:cstheme="minorHAnsi"/>
          <w:lang w:val="en-GB"/>
        </w:rPr>
        <w:t>What insights can you draw from this figure?</w:t>
      </w:r>
      <w:r w:rsidR="00546C5F">
        <w:rPr>
          <w:rFonts w:asciiTheme="minorHAnsi" w:hAnsiTheme="minorHAnsi" w:cstheme="minorHAnsi"/>
          <w:lang w:val="en-GB"/>
        </w:rPr>
        <w:t xml:space="preserve"> How many species do you think are involved, and why</w:t>
      </w:r>
      <w:r w:rsidRPr="00B50CCB">
        <w:rPr>
          <w:rFonts w:asciiTheme="minorHAnsi" w:hAnsiTheme="minorHAnsi" w:cstheme="minorHAnsi"/>
          <w:lang w:val="en-GB"/>
        </w:rPr>
        <w:t>?</w:t>
      </w:r>
      <w:r w:rsidR="00BC5E0D">
        <w:rPr>
          <w:rFonts w:asciiTheme="minorHAnsi" w:hAnsiTheme="minorHAnsi" w:cstheme="minorHAnsi"/>
          <w:lang w:val="en-GB"/>
        </w:rPr>
        <w:tab/>
      </w:r>
      <w:r w:rsidR="00BC5E0D">
        <w:rPr>
          <w:rFonts w:asciiTheme="minorHAnsi" w:hAnsiTheme="minorHAnsi" w:cstheme="minorHAnsi"/>
          <w:lang w:val="en-GB"/>
        </w:rPr>
        <w:tab/>
      </w:r>
      <w:r w:rsidR="00BC5E0D">
        <w:rPr>
          <w:rFonts w:asciiTheme="minorHAnsi" w:hAnsiTheme="minorHAnsi" w:cstheme="minorHAnsi"/>
          <w:lang w:val="en-GB"/>
        </w:rPr>
        <w:tab/>
      </w:r>
      <w:r w:rsidR="00BC5E0D">
        <w:rPr>
          <w:rFonts w:asciiTheme="minorHAnsi" w:hAnsiTheme="minorHAnsi" w:cstheme="minorHAnsi"/>
          <w:lang w:val="en-GB"/>
        </w:rPr>
        <w:tab/>
      </w:r>
      <w:r w:rsidR="00BC5E0D">
        <w:rPr>
          <w:rFonts w:asciiTheme="minorHAnsi" w:hAnsiTheme="minorHAnsi" w:cstheme="minorHAnsi"/>
          <w:lang w:val="en-GB"/>
        </w:rPr>
        <w:tab/>
      </w:r>
      <w:r w:rsidR="00BC5E0D">
        <w:rPr>
          <w:rFonts w:asciiTheme="minorHAnsi" w:hAnsiTheme="minorHAnsi" w:cstheme="minorHAnsi"/>
          <w:lang w:val="en-GB"/>
        </w:rPr>
        <w:tab/>
      </w:r>
      <w:r w:rsidR="00BC5E0D">
        <w:rPr>
          <w:rFonts w:asciiTheme="minorHAnsi" w:hAnsiTheme="minorHAnsi" w:cstheme="minorHAnsi"/>
          <w:lang w:val="en-GB"/>
        </w:rPr>
        <w:tab/>
        <w:t>(5 marks)</w:t>
      </w:r>
    </w:p>
    <w:p w14:paraId="5A9F3077" w14:textId="77777777" w:rsidR="00B50CCB" w:rsidRDefault="00B50CCB">
      <w:pPr>
        <w:rPr>
          <w:rFonts w:asciiTheme="minorHAnsi" w:hAnsiTheme="minorHAnsi" w:cstheme="minorHAnsi"/>
          <w:lang w:val="en-GB"/>
        </w:rPr>
      </w:pPr>
      <w:r>
        <w:rPr>
          <w:rFonts w:asciiTheme="minorHAnsi" w:hAnsiTheme="minorHAnsi" w:cstheme="minorHAnsi"/>
          <w:lang w:val="en-GB"/>
        </w:rPr>
        <w:br w:type="page"/>
      </w:r>
    </w:p>
    <w:p w14:paraId="374544A5" w14:textId="052512F8" w:rsidR="001E46E0" w:rsidRPr="00B50CCB" w:rsidRDefault="00090CE9" w:rsidP="00B50CCB">
      <w:pPr>
        <w:rPr>
          <w:rFonts w:asciiTheme="minorHAnsi" w:hAnsiTheme="minorHAnsi" w:cstheme="minorHAnsi"/>
          <w:lang w:val="en-GB"/>
        </w:rPr>
      </w:pPr>
      <w:r w:rsidRPr="00934366">
        <w:rPr>
          <w:rFonts w:asciiTheme="minorHAnsi" w:hAnsiTheme="minorHAnsi" w:cstheme="minorHAnsi"/>
          <w:b/>
          <w:color w:val="000000"/>
        </w:rPr>
        <w:lastRenderedPageBreak/>
        <w:t>3</w:t>
      </w:r>
      <w:r w:rsidRPr="00934366">
        <w:rPr>
          <w:rFonts w:asciiTheme="minorHAnsi" w:hAnsiTheme="minorHAnsi" w:cstheme="minorHAnsi"/>
          <w:color w:val="000000"/>
        </w:rPr>
        <w:t>.</w:t>
      </w:r>
    </w:p>
    <w:p w14:paraId="3C110FE6" w14:textId="14B0B859" w:rsidR="001E46E0" w:rsidRPr="00934366" w:rsidRDefault="001E46E0" w:rsidP="001E46E0">
      <w:pPr>
        <w:pStyle w:val="ListParagraph"/>
        <w:numPr>
          <w:ilvl w:val="0"/>
          <w:numId w:val="2"/>
        </w:numPr>
        <w:tabs>
          <w:tab w:val="left" w:pos="0"/>
        </w:tabs>
        <w:ind w:left="360"/>
        <w:jc w:val="both"/>
        <w:rPr>
          <w:rFonts w:asciiTheme="minorHAnsi" w:hAnsiTheme="minorHAnsi" w:cstheme="minorHAnsi"/>
          <w:lang w:val="en-GB"/>
        </w:rPr>
      </w:pPr>
      <w:r w:rsidRPr="00934366">
        <w:rPr>
          <w:rFonts w:asciiTheme="minorHAnsi" w:hAnsiTheme="minorHAnsi" w:cstheme="minorHAnsi"/>
          <w:lang w:val="en-GB"/>
        </w:rPr>
        <w:t>You are asked to use a training data set,</w:t>
      </w:r>
      <m:oMath>
        <m:r>
          <w:rPr>
            <w:rFonts w:ascii="Cambria Math" w:eastAsiaTheme="minorEastAsia" w:hAnsi="Cambria Math" w:cstheme="minorHAnsi"/>
            <w:color w:val="632B8D"/>
          </w:rPr>
          <m:t xml:space="preserve"> </m:t>
        </m:r>
        <m:r>
          <m:rPr>
            <m:scr m:val="script"/>
          </m:rPr>
          <w:rPr>
            <w:rFonts w:ascii="Cambria Math" w:eastAsiaTheme="minorEastAsia" w:hAnsi="Cambria Math" w:cstheme="minorHAnsi"/>
          </w:rPr>
          <m:t>Z={(</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iCs/>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sSubSup>
          <m:sSubSupPr>
            <m:ctrlPr>
              <w:rPr>
                <w:rFonts w:ascii="Cambria Math" w:eastAsiaTheme="minorEastAsia" w:hAnsi="Cambria Math" w:cstheme="minorHAnsi"/>
                <w:i/>
                <w:iCs/>
              </w:rPr>
            </m:ctrlPr>
          </m:sSubSupPr>
          <m:e>
            <m:r>
              <w:rPr>
                <w:rFonts w:ascii="Cambria Math" w:eastAsiaTheme="minorEastAsia" w:hAnsi="Cambria Math" w:cstheme="minorHAnsi"/>
              </w:rPr>
              <m:t>}</m:t>
            </m:r>
          </m:e>
          <m:sub>
            <m:r>
              <w:rPr>
                <w:rFonts w:ascii="Cambria Math" w:eastAsiaTheme="minorEastAsia" w:hAnsi="Cambria Math" w:cstheme="minorHAnsi"/>
              </w:rPr>
              <m:t>i=1</m:t>
            </m:r>
          </m:sub>
          <m:sup>
            <m:r>
              <w:rPr>
                <w:rFonts w:ascii="Cambria Math" w:eastAsiaTheme="minorEastAsia" w:hAnsi="Cambria Math" w:cstheme="minorHAnsi"/>
              </w:rPr>
              <m:t>n</m:t>
            </m:r>
          </m:sup>
        </m:sSubSup>
      </m:oMath>
      <w:r w:rsidRPr="00934366">
        <w:rPr>
          <w:rFonts w:asciiTheme="minorHAnsi" w:hAnsiTheme="minorHAnsi" w:cstheme="minorHAnsi"/>
          <w:lang w:val="en-GB"/>
        </w:rPr>
        <w:t xml:space="preserve"> to learn an approximation of the unknown non-linear mapping with polynomial regression models. Describe two different methods that can find out an optimal polynomial model in terms of generalisation. In your answer, you need to give the main steps in each method chosen by you.</w:t>
      </w:r>
      <w:r w:rsidR="000D2DE4">
        <w:rPr>
          <w:rFonts w:asciiTheme="minorHAnsi" w:hAnsiTheme="minorHAnsi" w:cstheme="minorHAnsi"/>
          <w:lang w:val="en-GB"/>
        </w:rPr>
        <w:tab/>
      </w:r>
      <w:r w:rsidR="000D2DE4">
        <w:rPr>
          <w:rFonts w:asciiTheme="minorHAnsi" w:hAnsiTheme="minorHAnsi" w:cstheme="minorHAnsi"/>
          <w:lang w:val="en-GB"/>
        </w:rPr>
        <w:tab/>
      </w:r>
      <w:r w:rsidR="000D2DE4">
        <w:rPr>
          <w:rFonts w:asciiTheme="minorHAnsi" w:hAnsiTheme="minorHAnsi" w:cstheme="minorHAnsi"/>
          <w:lang w:val="en-GB"/>
        </w:rPr>
        <w:tab/>
      </w:r>
      <w:r w:rsidR="000D2DE4">
        <w:rPr>
          <w:rFonts w:asciiTheme="minorHAnsi" w:hAnsiTheme="minorHAnsi" w:cstheme="minorHAnsi"/>
          <w:lang w:val="en-GB"/>
        </w:rPr>
        <w:tab/>
      </w:r>
      <w:r w:rsidR="000D2DE4">
        <w:rPr>
          <w:rFonts w:asciiTheme="minorHAnsi" w:hAnsiTheme="minorHAnsi" w:cstheme="minorHAnsi"/>
          <w:lang w:val="en-GB"/>
        </w:rPr>
        <w:tab/>
      </w:r>
      <w:r w:rsidR="000D2DE4">
        <w:rPr>
          <w:rFonts w:asciiTheme="minorHAnsi" w:hAnsiTheme="minorHAnsi" w:cstheme="minorHAnsi"/>
          <w:lang w:val="en-GB"/>
        </w:rPr>
        <w:tab/>
      </w:r>
      <w:r w:rsidRPr="00934366">
        <w:rPr>
          <w:rFonts w:asciiTheme="minorHAnsi" w:hAnsiTheme="minorHAnsi" w:cstheme="minorHAnsi"/>
          <w:lang w:val="en-GB"/>
        </w:rPr>
        <w:t>(4 marks)</w:t>
      </w:r>
    </w:p>
    <w:p w14:paraId="76102983" w14:textId="651581B2" w:rsidR="001E46E0" w:rsidRPr="00934366" w:rsidRDefault="001E46E0" w:rsidP="001E46E0">
      <w:pPr>
        <w:pStyle w:val="ListParagraph"/>
        <w:tabs>
          <w:tab w:val="left" w:pos="0"/>
        </w:tabs>
        <w:ind w:left="360"/>
        <w:jc w:val="both"/>
        <w:rPr>
          <w:rFonts w:asciiTheme="minorHAnsi" w:hAnsiTheme="minorHAnsi" w:cstheme="minorHAnsi"/>
          <w:lang w:val="en-GB"/>
        </w:rPr>
      </w:pPr>
    </w:p>
    <w:p w14:paraId="051D744A" w14:textId="77777777" w:rsidR="001E46E0" w:rsidRPr="00934366" w:rsidRDefault="001E46E0" w:rsidP="001E46E0">
      <w:pPr>
        <w:pStyle w:val="ListParagraph"/>
        <w:tabs>
          <w:tab w:val="left" w:pos="0"/>
        </w:tabs>
        <w:ind w:left="360"/>
        <w:jc w:val="both"/>
        <w:rPr>
          <w:rFonts w:asciiTheme="minorHAnsi" w:hAnsiTheme="minorHAnsi" w:cstheme="minorHAnsi"/>
          <w:lang w:val="en-GB"/>
        </w:rPr>
      </w:pPr>
    </w:p>
    <w:p w14:paraId="6A56328F" w14:textId="77777777" w:rsidR="001E46E0" w:rsidRPr="00934366" w:rsidRDefault="001E46E0" w:rsidP="001E46E0">
      <w:pPr>
        <w:pStyle w:val="ListParagraph"/>
        <w:numPr>
          <w:ilvl w:val="0"/>
          <w:numId w:val="2"/>
        </w:numPr>
        <w:tabs>
          <w:tab w:val="left" w:pos="0"/>
        </w:tabs>
        <w:ind w:left="360"/>
        <w:jc w:val="both"/>
        <w:rPr>
          <w:rFonts w:asciiTheme="minorHAnsi" w:hAnsiTheme="minorHAnsi" w:cstheme="minorHAnsi"/>
          <w:lang w:val="en-GB"/>
        </w:rPr>
      </w:pPr>
      <w:r w:rsidRPr="00934366">
        <w:rPr>
          <w:rFonts w:asciiTheme="minorHAnsi" w:hAnsiTheme="minorHAnsi" w:cstheme="minorHAnsi"/>
          <w:lang w:val="en-GB"/>
        </w:rPr>
        <w:t xml:space="preserve">According to the </w:t>
      </w:r>
      <w:r w:rsidRPr="00934366">
        <w:rPr>
          <w:rFonts w:asciiTheme="minorHAnsi" w:hAnsiTheme="minorHAnsi" w:cstheme="minorHAnsi"/>
          <w:i/>
          <w:lang w:val="en-GB"/>
        </w:rPr>
        <w:t>no free lunch</w:t>
      </w:r>
      <w:r w:rsidRPr="00934366">
        <w:rPr>
          <w:rFonts w:asciiTheme="minorHAnsi" w:hAnsiTheme="minorHAnsi" w:cstheme="minorHAnsi"/>
          <w:lang w:val="en-GB"/>
        </w:rPr>
        <w:t xml:space="preserve"> theorem in machine learning, there does not exist one single learning algorithm that always outperforms others in all circumstances.  For linear regression, you have learned three learning algorithms in this course unit: </w:t>
      </w:r>
      <w:r w:rsidRPr="00934366">
        <w:rPr>
          <w:rFonts w:asciiTheme="minorHAnsi" w:hAnsiTheme="minorHAnsi" w:cstheme="minorHAnsi"/>
          <w:i/>
          <w:lang w:val="en-GB"/>
        </w:rPr>
        <w:t>ordinary least squares</w:t>
      </w:r>
      <w:r w:rsidRPr="00934366">
        <w:rPr>
          <w:rFonts w:asciiTheme="minorHAnsi" w:hAnsiTheme="minorHAnsi" w:cstheme="minorHAnsi"/>
          <w:lang w:val="en-GB"/>
        </w:rPr>
        <w:t xml:space="preserve"> (OLS), </w:t>
      </w:r>
      <w:r w:rsidRPr="00934366">
        <w:rPr>
          <w:rFonts w:asciiTheme="minorHAnsi" w:hAnsiTheme="minorHAnsi" w:cstheme="minorHAnsi"/>
          <w:i/>
          <w:lang w:val="en-GB"/>
        </w:rPr>
        <w:t>ridge regression</w:t>
      </w:r>
      <w:r w:rsidRPr="00934366">
        <w:rPr>
          <w:rFonts w:asciiTheme="minorHAnsi" w:hAnsiTheme="minorHAnsi" w:cstheme="minorHAnsi"/>
          <w:lang w:val="en-GB"/>
        </w:rPr>
        <w:t xml:space="preserve"> and </w:t>
      </w:r>
      <w:r w:rsidRPr="00934366">
        <w:rPr>
          <w:rFonts w:asciiTheme="minorHAnsi" w:hAnsiTheme="minorHAnsi" w:cstheme="minorHAnsi"/>
          <w:i/>
          <w:lang w:val="en-GB"/>
        </w:rPr>
        <w:t>LASSO</w:t>
      </w:r>
      <w:r w:rsidRPr="00934366">
        <w:rPr>
          <w:rFonts w:asciiTheme="minorHAnsi" w:hAnsiTheme="minorHAnsi" w:cstheme="minorHAnsi"/>
          <w:lang w:val="en-GB"/>
        </w:rPr>
        <w:t xml:space="preserve">.  State that in what circumstance,       </w:t>
      </w:r>
    </w:p>
    <w:p w14:paraId="07DE8905" w14:textId="77777777" w:rsidR="001E46E0" w:rsidRPr="00934366" w:rsidRDefault="001E46E0" w:rsidP="001E46E0">
      <w:pPr>
        <w:pStyle w:val="ListParagraph"/>
        <w:tabs>
          <w:tab w:val="left" w:pos="0"/>
        </w:tabs>
        <w:ind w:left="360"/>
        <w:jc w:val="both"/>
        <w:rPr>
          <w:rFonts w:asciiTheme="minorHAnsi" w:hAnsiTheme="minorHAnsi" w:cstheme="minorHAnsi"/>
          <w:lang w:val="en-GB"/>
        </w:rPr>
      </w:pPr>
      <w:r w:rsidRPr="00934366">
        <w:rPr>
          <w:rFonts w:asciiTheme="minorHAnsi" w:hAnsiTheme="minorHAnsi" w:cstheme="minorHAnsi"/>
          <w:lang w:val="en-GB"/>
        </w:rPr>
        <w:t xml:space="preserve">                                                     </w:t>
      </w:r>
    </w:p>
    <w:p w14:paraId="7F3B3BF6" w14:textId="75B51300" w:rsidR="001E46E0" w:rsidRPr="00934366" w:rsidRDefault="001E46E0" w:rsidP="001E46E0">
      <w:pPr>
        <w:pStyle w:val="ListParagraph"/>
        <w:numPr>
          <w:ilvl w:val="0"/>
          <w:numId w:val="31"/>
        </w:numPr>
        <w:tabs>
          <w:tab w:val="left" w:pos="0"/>
        </w:tabs>
        <w:jc w:val="both"/>
        <w:rPr>
          <w:rFonts w:asciiTheme="minorHAnsi" w:hAnsiTheme="minorHAnsi" w:cstheme="minorHAnsi"/>
          <w:lang w:val="en-GB"/>
        </w:rPr>
      </w:pPr>
      <w:r w:rsidRPr="00934366">
        <w:rPr>
          <w:rFonts w:asciiTheme="minorHAnsi" w:hAnsiTheme="minorHAnsi" w:cstheme="minorHAnsi"/>
          <w:lang w:val="en-GB"/>
        </w:rPr>
        <w:t>OLS is likely to outperform ridge regression and LASSO?</w:t>
      </w:r>
      <w:r w:rsidR="000D2DE4">
        <w:rPr>
          <w:rFonts w:asciiTheme="minorHAnsi" w:hAnsiTheme="minorHAnsi" w:cstheme="minorHAnsi"/>
          <w:lang w:val="en-GB"/>
        </w:rPr>
        <w:tab/>
      </w:r>
      <w:r w:rsidR="000D2DE4">
        <w:rPr>
          <w:rFonts w:asciiTheme="minorHAnsi" w:hAnsiTheme="minorHAnsi" w:cstheme="minorHAnsi"/>
          <w:lang w:val="en-GB"/>
        </w:rPr>
        <w:tab/>
      </w:r>
      <w:r w:rsidRPr="00934366">
        <w:rPr>
          <w:rFonts w:asciiTheme="minorHAnsi" w:hAnsiTheme="minorHAnsi" w:cstheme="minorHAnsi"/>
          <w:lang w:val="en-GB"/>
        </w:rPr>
        <w:t>(2 marks)</w:t>
      </w:r>
    </w:p>
    <w:p w14:paraId="1E784095" w14:textId="5BC9CC7C" w:rsidR="001E46E0" w:rsidRPr="00934366" w:rsidRDefault="001E46E0" w:rsidP="001E46E0">
      <w:pPr>
        <w:pStyle w:val="ListParagraph"/>
        <w:numPr>
          <w:ilvl w:val="0"/>
          <w:numId w:val="31"/>
        </w:numPr>
        <w:tabs>
          <w:tab w:val="left" w:pos="0"/>
        </w:tabs>
        <w:jc w:val="both"/>
        <w:rPr>
          <w:rFonts w:asciiTheme="minorHAnsi" w:hAnsiTheme="minorHAnsi" w:cstheme="minorHAnsi"/>
          <w:lang w:val="en-GB"/>
        </w:rPr>
      </w:pPr>
      <w:r w:rsidRPr="00934366">
        <w:rPr>
          <w:rFonts w:asciiTheme="minorHAnsi" w:hAnsiTheme="minorHAnsi" w:cstheme="minorHAnsi"/>
          <w:lang w:val="en-GB"/>
        </w:rPr>
        <w:t>Ridge regression is likely to outperform OLS and LASSO?</w:t>
      </w:r>
      <w:r w:rsidR="000D2DE4">
        <w:rPr>
          <w:rFonts w:asciiTheme="minorHAnsi" w:hAnsiTheme="minorHAnsi" w:cstheme="minorHAnsi"/>
          <w:lang w:val="en-GB"/>
        </w:rPr>
        <w:tab/>
      </w:r>
      <w:r w:rsidR="000D2DE4">
        <w:rPr>
          <w:rFonts w:asciiTheme="minorHAnsi" w:hAnsiTheme="minorHAnsi" w:cstheme="minorHAnsi"/>
          <w:lang w:val="en-GB"/>
        </w:rPr>
        <w:tab/>
      </w:r>
      <w:r w:rsidRPr="00934366">
        <w:rPr>
          <w:rFonts w:asciiTheme="minorHAnsi" w:hAnsiTheme="minorHAnsi" w:cstheme="minorHAnsi"/>
          <w:lang w:val="en-GB"/>
        </w:rPr>
        <w:t>(2 marks)</w:t>
      </w:r>
    </w:p>
    <w:p w14:paraId="0652637B" w14:textId="41385CAC" w:rsidR="001E46E0" w:rsidRPr="00934366" w:rsidRDefault="001E46E0" w:rsidP="001E46E0">
      <w:pPr>
        <w:pStyle w:val="ListParagraph"/>
        <w:numPr>
          <w:ilvl w:val="0"/>
          <w:numId w:val="31"/>
        </w:numPr>
        <w:tabs>
          <w:tab w:val="left" w:pos="0"/>
        </w:tabs>
        <w:jc w:val="both"/>
        <w:rPr>
          <w:rFonts w:asciiTheme="minorHAnsi" w:hAnsiTheme="minorHAnsi" w:cstheme="minorHAnsi"/>
          <w:lang w:val="en-GB"/>
        </w:rPr>
      </w:pPr>
      <w:r w:rsidRPr="00934366">
        <w:rPr>
          <w:rFonts w:asciiTheme="minorHAnsi" w:hAnsiTheme="minorHAnsi" w:cstheme="minorHAnsi"/>
          <w:lang w:val="en-GB"/>
        </w:rPr>
        <w:t>LASSO is likely to outperform OLS and ridge regression?</w:t>
      </w:r>
      <w:r w:rsidR="000D2DE4">
        <w:rPr>
          <w:rFonts w:asciiTheme="minorHAnsi" w:hAnsiTheme="minorHAnsi" w:cstheme="minorHAnsi"/>
          <w:lang w:val="en-GB"/>
        </w:rPr>
        <w:tab/>
      </w:r>
      <w:r w:rsidR="000D2DE4">
        <w:rPr>
          <w:rFonts w:asciiTheme="minorHAnsi" w:hAnsiTheme="minorHAnsi" w:cstheme="minorHAnsi"/>
          <w:lang w:val="en-GB"/>
        </w:rPr>
        <w:tab/>
      </w:r>
      <w:r w:rsidRPr="00934366">
        <w:rPr>
          <w:rFonts w:asciiTheme="minorHAnsi" w:hAnsiTheme="minorHAnsi" w:cstheme="minorHAnsi"/>
          <w:lang w:val="en-GB"/>
        </w:rPr>
        <w:t>(2 marks)</w:t>
      </w:r>
    </w:p>
    <w:p w14:paraId="21BF26E0" w14:textId="77777777" w:rsidR="001E46E0" w:rsidRPr="00934366" w:rsidRDefault="001E46E0" w:rsidP="001E46E0">
      <w:pPr>
        <w:pStyle w:val="ListParagraph"/>
        <w:tabs>
          <w:tab w:val="left" w:pos="0"/>
        </w:tabs>
        <w:jc w:val="both"/>
        <w:rPr>
          <w:rFonts w:asciiTheme="minorHAnsi" w:hAnsiTheme="minorHAnsi" w:cstheme="minorHAnsi"/>
          <w:lang w:val="en-GB"/>
        </w:rPr>
      </w:pPr>
    </w:p>
    <w:p w14:paraId="3D4313E6" w14:textId="77777777" w:rsidR="001E46E0" w:rsidRPr="00934366" w:rsidRDefault="001E46E0" w:rsidP="001E46E0">
      <w:pPr>
        <w:tabs>
          <w:tab w:val="left" w:pos="0"/>
        </w:tabs>
        <w:ind w:left="360"/>
        <w:jc w:val="both"/>
        <w:rPr>
          <w:rFonts w:asciiTheme="minorHAnsi" w:hAnsiTheme="minorHAnsi" w:cstheme="minorHAnsi"/>
          <w:lang w:val="en-GB"/>
        </w:rPr>
      </w:pPr>
      <w:r w:rsidRPr="00934366">
        <w:rPr>
          <w:rFonts w:asciiTheme="minorHAnsi" w:hAnsiTheme="minorHAnsi" w:cstheme="minorHAnsi"/>
          <w:lang w:val="en-GB"/>
        </w:rPr>
        <w:t>It is essential to justify your answers to questions 1) – 3).</w:t>
      </w:r>
    </w:p>
    <w:p w14:paraId="515F450E" w14:textId="77777777" w:rsidR="001E46E0" w:rsidRPr="00C90B1E" w:rsidRDefault="001E46E0" w:rsidP="001E46E0">
      <w:pPr>
        <w:pStyle w:val="ListParagraph"/>
        <w:tabs>
          <w:tab w:val="left" w:pos="0"/>
        </w:tabs>
        <w:jc w:val="both"/>
        <w:rPr>
          <w:lang w:val="en-GB"/>
        </w:rPr>
      </w:pPr>
    </w:p>
    <w:p w14:paraId="4146CED0" w14:textId="79425A20" w:rsidR="00090CE9" w:rsidRPr="00ED09F6" w:rsidRDefault="00090CE9" w:rsidP="00090CE9">
      <w:pPr>
        <w:pStyle w:val="NormalWeb"/>
        <w:rPr>
          <w:rFonts w:ascii="Cambria" w:hAnsi="Cambria" w:cs="Calibri"/>
          <w:color w:val="000000"/>
        </w:rPr>
      </w:pPr>
    </w:p>
    <w:p w14:paraId="240F6214" w14:textId="77777777" w:rsidR="00090CE9" w:rsidRDefault="00090CE9">
      <w:pPr>
        <w:rPr>
          <w:rFonts w:cs="Times New Roman"/>
          <w:lang w:val="en-GB"/>
        </w:rPr>
      </w:pPr>
    </w:p>
    <w:p w14:paraId="6AB37FF5" w14:textId="77777777" w:rsidR="00ED4B5B" w:rsidRDefault="00ED4B5B" w:rsidP="008712B5">
      <w:pPr>
        <w:jc w:val="right"/>
        <w:rPr>
          <w:b/>
          <w:lang w:val="en-GB"/>
        </w:rPr>
      </w:pPr>
    </w:p>
    <w:p w14:paraId="69423D76" w14:textId="77777777" w:rsidR="00ED4B5B" w:rsidRDefault="00ED4B5B" w:rsidP="008712B5">
      <w:pPr>
        <w:jc w:val="right"/>
        <w:rPr>
          <w:lang w:val="en-GB"/>
        </w:rPr>
      </w:pPr>
    </w:p>
    <w:p w14:paraId="3464DCF9" w14:textId="0340D544" w:rsidR="00A117F1" w:rsidRPr="00A45F03" w:rsidRDefault="00A117F1" w:rsidP="008712B5">
      <w:pPr>
        <w:jc w:val="right"/>
        <w:rPr>
          <w:lang w:val="en-GB"/>
        </w:rPr>
      </w:pPr>
      <w:r w:rsidRPr="00A45F03">
        <w:rPr>
          <w:lang w:val="en-GB"/>
        </w:rPr>
        <w:t>END OF EXAMINATION</w:t>
      </w:r>
    </w:p>
    <w:sectPr w:rsidR="00A117F1" w:rsidRPr="00A45F03" w:rsidSect="00472388">
      <w:headerReference w:type="default" r:id="rId12"/>
      <w:footerReference w:type="even" r:id="rId13"/>
      <w:footerReference w:type="default" r:id="rId14"/>
      <w:pgSz w:w="11900" w:h="16840"/>
      <w:pgMar w:top="709" w:right="1800" w:bottom="1134"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A591E" w14:textId="77777777" w:rsidR="00A933E0" w:rsidRDefault="00A933E0" w:rsidP="00EA1403">
      <w:pPr>
        <w:rPr>
          <w:rFonts w:cs="Times New Roman"/>
        </w:rPr>
      </w:pPr>
      <w:r>
        <w:rPr>
          <w:rFonts w:cs="Times New Roman"/>
        </w:rPr>
        <w:separator/>
      </w:r>
    </w:p>
  </w:endnote>
  <w:endnote w:type="continuationSeparator" w:id="0">
    <w:p w14:paraId="39E6C348" w14:textId="77777777" w:rsidR="00A933E0" w:rsidRDefault="00A933E0" w:rsidP="00EA1403">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B06040202020202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4D"/>
    <w:family w:val="decorative"/>
    <w:pitch w:val="variable"/>
    <w:sig w:usb0="00000003" w:usb1="00000000" w:usb2="00010000" w:usb3="00000000" w:csb0="80000001" w:csb1="00000000"/>
  </w:font>
  <w:font w:name="Lucida Grande">
    <w:altName w:val="﷽﷽﷽﷽﷽﷽﷽﷽rande"/>
    <w:panose1 w:val="020B0600040502020204"/>
    <w:charset w:val="00"/>
    <w:family w:val="swiss"/>
    <w:pitch w:val="variable"/>
    <w:sig w:usb0="00000000" w:usb1="5000A1FF" w:usb2="00000000" w:usb3="00000000" w:csb0="000001B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71959" w14:textId="77777777" w:rsidR="009D12A5" w:rsidRDefault="009D12A5" w:rsidP="00C91BE2">
    <w:pPr>
      <w:pStyle w:val="Footer"/>
      <w:framePr w:wrap="none" w:vAnchor="text" w:hAnchor="margin" w:xAlign="center" w:y="1"/>
      <w:rPr>
        <w:rStyle w:val="PageNumber"/>
        <w:rFonts w:cs="Times New Roman"/>
      </w:rPr>
    </w:pPr>
    <w:r>
      <w:rPr>
        <w:rStyle w:val="PageNumber"/>
      </w:rPr>
      <w:fldChar w:fldCharType="begin"/>
    </w:r>
    <w:r>
      <w:rPr>
        <w:rStyle w:val="PageNumber"/>
      </w:rPr>
      <w:instrText xml:space="preserve">PAGE  </w:instrText>
    </w:r>
    <w:r>
      <w:rPr>
        <w:rStyle w:val="PageNumber"/>
      </w:rPr>
      <w:fldChar w:fldCharType="end"/>
    </w:r>
  </w:p>
  <w:p w14:paraId="34F4567B" w14:textId="77777777" w:rsidR="009D12A5" w:rsidRDefault="009D12A5">
    <w:pPr>
      <w:pStyle w:val="Footer"/>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74106885"/>
      <w:docPartObj>
        <w:docPartGallery w:val="Page Numbers (Bottom of Page)"/>
        <w:docPartUnique/>
      </w:docPartObj>
    </w:sdtPr>
    <w:sdtEndPr>
      <w:rPr>
        <w:rStyle w:val="PageNumber"/>
      </w:rPr>
    </w:sdtEndPr>
    <w:sdtContent>
      <w:p w14:paraId="52E68A7D" w14:textId="454CF767" w:rsidR="00C91BE2" w:rsidRDefault="00C91BE2" w:rsidP="00A85DC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5462F">
          <w:rPr>
            <w:rStyle w:val="PageNumber"/>
            <w:noProof/>
          </w:rPr>
          <w:t>4</w:t>
        </w:r>
        <w:r>
          <w:rPr>
            <w:rStyle w:val="PageNumber"/>
          </w:rPr>
          <w:fldChar w:fldCharType="end"/>
        </w:r>
      </w:p>
    </w:sdtContent>
  </w:sdt>
  <w:p w14:paraId="1EAA2815" w14:textId="3B6CD810" w:rsidR="009D12A5" w:rsidRDefault="009D12A5">
    <w:pPr>
      <w:pStyle w:val="Footer"/>
    </w:pPr>
    <w:r>
      <w:rPr>
        <w:rFonts w:cs="Times New Roman"/>
      </w:rPr>
      <w:tab/>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BB4005" w14:textId="77777777" w:rsidR="00A933E0" w:rsidRDefault="00A933E0" w:rsidP="00EA1403">
      <w:pPr>
        <w:rPr>
          <w:rFonts w:cs="Times New Roman"/>
        </w:rPr>
      </w:pPr>
      <w:r>
        <w:rPr>
          <w:rFonts w:cs="Times New Roman"/>
        </w:rPr>
        <w:separator/>
      </w:r>
    </w:p>
  </w:footnote>
  <w:footnote w:type="continuationSeparator" w:id="0">
    <w:p w14:paraId="5575ECA5" w14:textId="77777777" w:rsidR="00A933E0" w:rsidRDefault="00A933E0" w:rsidP="00EA1403">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93D79" w14:textId="123F9B8D" w:rsidR="009D12A5" w:rsidRPr="00463726" w:rsidRDefault="009D12A5" w:rsidP="00EA1403">
    <w:pPr>
      <w:pStyle w:val="Header"/>
      <w:jc w:val="right"/>
      <w:rPr>
        <w:rFonts w:ascii="Calibri" w:hAnsi="Calibri" w:cs="Calibri"/>
      </w:rPr>
    </w:pPr>
    <w:r w:rsidRPr="00463726">
      <w:rPr>
        <w:rFonts w:ascii="Calibri" w:hAnsi="Calibri" w:cs="Calibri"/>
      </w:rPr>
      <w:tab/>
    </w:r>
    <w:r w:rsidR="0011166C">
      <w:rPr>
        <w:rFonts w:ascii="Calibri" w:hAnsi="Calibri" w:cs="Calibri"/>
      </w:rPr>
      <w:t>DATA7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E6157"/>
    <w:multiLevelType w:val="hybridMultilevel"/>
    <w:tmpl w:val="FEE663B8"/>
    <w:lvl w:ilvl="0" w:tplc="8EE8D9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2087E"/>
    <w:multiLevelType w:val="hybridMultilevel"/>
    <w:tmpl w:val="981E4DD2"/>
    <w:lvl w:ilvl="0" w:tplc="75301D2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20799"/>
    <w:multiLevelType w:val="hybridMultilevel"/>
    <w:tmpl w:val="582E5D34"/>
    <w:lvl w:ilvl="0" w:tplc="637E493E">
      <w:start w:val="2"/>
      <w:numFmt w:val="bullet"/>
      <w:lvlText w:val="-"/>
      <w:lvlJc w:val="left"/>
      <w:pPr>
        <w:ind w:left="720" w:hanging="360"/>
      </w:pPr>
      <w:rPr>
        <w:rFonts w:ascii="Cambria" w:eastAsia="MS Mincho"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3A50D5D"/>
    <w:multiLevelType w:val="hybridMultilevel"/>
    <w:tmpl w:val="76A04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6563EA"/>
    <w:multiLevelType w:val="hybridMultilevel"/>
    <w:tmpl w:val="6D90AA8A"/>
    <w:lvl w:ilvl="0" w:tplc="5198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C315D"/>
    <w:multiLevelType w:val="hybridMultilevel"/>
    <w:tmpl w:val="F79226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E43C0E"/>
    <w:multiLevelType w:val="hybridMultilevel"/>
    <w:tmpl w:val="2AF8D4B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0B380CA3"/>
    <w:multiLevelType w:val="hybridMultilevel"/>
    <w:tmpl w:val="F19A2B96"/>
    <w:lvl w:ilvl="0" w:tplc="5198B484">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3644C2"/>
    <w:multiLevelType w:val="hybridMultilevel"/>
    <w:tmpl w:val="EA72C842"/>
    <w:lvl w:ilvl="0" w:tplc="5198B4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4852EB"/>
    <w:multiLevelType w:val="hybridMultilevel"/>
    <w:tmpl w:val="79C29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35535D"/>
    <w:multiLevelType w:val="hybridMultilevel"/>
    <w:tmpl w:val="364A2ECA"/>
    <w:lvl w:ilvl="0" w:tplc="D41AA58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8F4C43"/>
    <w:multiLevelType w:val="hybridMultilevel"/>
    <w:tmpl w:val="9FDC63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E0DD9"/>
    <w:multiLevelType w:val="multilevel"/>
    <w:tmpl w:val="F19A2B96"/>
    <w:lvl w:ilvl="0">
      <w:start w:val="2"/>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BBA2CCA"/>
    <w:multiLevelType w:val="multilevel"/>
    <w:tmpl w:val="6B14421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D636E91"/>
    <w:multiLevelType w:val="hybridMultilevel"/>
    <w:tmpl w:val="11DEEC92"/>
    <w:lvl w:ilvl="0" w:tplc="1500F5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36CC0"/>
    <w:multiLevelType w:val="hybridMultilevel"/>
    <w:tmpl w:val="E54E7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62765E"/>
    <w:multiLevelType w:val="hybridMultilevel"/>
    <w:tmpl w:val="632045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046D8B"/>
    <w:multiLevelType w:val="hybridMultilevel"/>
    <w:tmpl w:val="27A2F4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131F93"/>
    <w:multiLevelType w:val="multilevel"/>
    <w:tmpl w:val="9E70AFB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F74F83"/>
    <w:multiLevelType w:val="hybridMultilevel"/>
    <w:tmpl w:val="362CA5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1FA55AD"/>
    <w:multiLevelType w:val="multilevel"/>
    <w:tmpl w:val="14F07FDC"/>
    <w:lvl w:ilvl="0">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30022E2"/>
    <w:multiLevelType w:val="hybridMultilevel"/>
    <w:tmpl w:val="B4BAB54C"/>
    <w:lvl w:ilvl="0" w:tplc="C058906A">
      <w:start w:val="1"/>
      <w:numFmt w:val="lowerLetter"/>
      <w:lvlText w:val="(%1)"/>
      <w:lvlJc w:val="left"/>
      <w:pPr>
        <w:ind w:left="3600" w:hanging="360"/>
      </w:pPr>
      <w:rPr>
        <w:rFonts w:hint="default"/>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45191A43"/>
    <w:multiLevelType w:val="hybridMultilevel"/>
    <w:tmpl w:val="A85EAF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347FC5"/>
    <w:multiLevelType w:val="hybridMultilevel"/>
    <w:tmpl w:val="5A829D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9665DE"/>
    <w:multiLevelType w:val="hybridMultilevel"/>
    <w:tmpl w:val="221E2AE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DF2315"/>
    <w:multiLevelType w:val="hybridMultilevel"/>
    <w:tmpl w:val="1AF460B4"/>
    <w:lvl w:ilvl="0" w:tplc="C05890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1454A3"/>
    <w:multiLevelType w:val="hybridMultilevel"/>
    <w:tmpl w:val="79040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184713"/>
    <w:multiLevelType w:val="hybridMultilevel"/>
    <w:tmpl w:val="9F8AE33E"/>
    <w:lvl w:ilvl="0" w:tplc="033C6E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F85DDE"/>
    <w:multiLevelType w:val="hybridMultilevel"/>
    <w:tmpl w:val="A6E2C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4F1CD7"/>
    <w:multiLevelType w:val="hybridMultilevel"/>
    <w:tmpl w:val="9F8AE33E"/>
    <w:lvl w:ilvl="0" w:tplc="033C6E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0C2F3D"/>
    <w:multiLevelType w:val="hybridMultilevel"/>
    <w:tmpl w:val="6B1442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8"/>
  </w:num>
  <w:num w:numId="3">
    <w:abstractNumId w:val="14"/>
  </w:num>
  <w:num w:numId="4">
    <w:abstractNumId w:val="18"/>
  </w:num>
  <w:num w:numId="5">
    <w:abstractNumId w:val="7"/>
  </w:num>
  <w:num w:numId="6">
    <w:abstractNumId w:val="2"/>
  </w:num>
  <w:num w:numId="7">
    <w:abstractNumId w:val="4"/>
  </w:num>
  <w:num w:numId="8">
    <w:abstractNumId w:val="22"/>
  </w:num>
  <w:num w:numId="9">
    <w:abstractNumId w:val="30"/>
  </w:num>
  <w:num w:numId="10">
    <w:abstractNumId w:val="23"/>
  </w:num>
  <w:num w:numId="11">
    <w:abstractNumId w:val="20"/>
  </w:num>
  <w:num w:numId="12">
    <w:abstractNumId w:val="24"/>
  </w:num>
  <w:num w:numId="13">
    <w:abstractNumId w:val="28"/>
  </w:num>
  <w:num w:numId="14">
    <w:abstractNumId w:val="9"/>
  </w:num>
  <w:num w:numId="15">
    <w:abstractNumId w:val="11"/>
  </w:num>
  <w:num w:numId="16">
    <w:abstractNumId w:val="16"/>
  </w:num>
  <w:num w:numId="17">
    <w:abstractNumId w:val="12"/>
  </w:num>
  <w:num w:numId="18">
    <w:abstractNumId w:val="13"/>
  </w:num>
  <w:num w:numId="19">
    <w:abstractNumId w:val="5"/>
  </w:num>
  <w:num w:numId="20">
    <w:abstractNumId w:val="19"/>
  </w:num>
  <w:num w:numId="21">
    <w:abstractNumId w:val="26"/>
  </w:num>
  <w:num w:numId="22">
    <w:abstractNumId w:val="27"/>
  </w:num>
  <w:num w:numId="23">
    <w:abstractNumId w:val="29"/>
  </w:num>
  <w:num w:numId="24">
    <w:abstractNumId w:val="0"/>
  </w:num>
  <w:num w:numId="25">
    <w:abstractNumId w:val="10"/>
  </w:num>
  <w:num w:numId="26">
    <w:abstractNumId w:val="15"/>
  </w:num>
  <w:num w:numId="27">
    <w:abstractNumId w:val="3"/>
  </w:num>
  <w:num w:numId="28">
    <w:abstractNumId w:val="17"/>
  </w:num>
  <w:num w:numId="29">
    <w:abstractNumId w:val="1"/>
  </w:num>
  <w:num w:numId="30">
    <w:abstractNumId w:val="21"/>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embedSystemFonts/>
  <w:proofState w:spelling="clean" w:grammar="clean"/>
  <w:defaultTabStop w:val="720"/>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80D55"/>
    <w:rsid w:val="000006A4"/>
    <w:rsid w:val="00003616"/>
    <w:rsid w:val="000064B0"/>
    <w:rsid w:val="00010619"/>
    <w:rsid w:val="0001539B"/>
    <w:rsid w:val="000162B7"/>
    <w:rsid w:val="000211D0"/>
    <w:rsid w:val="00021EC8"/>
    <w:rsid w:val="0002212E"/>
    <w:rsid w:val="000229E7"/>
    <w:rsid w:val="00022A2E"/>
    <w:rsid w:val="0002434B"/>
    <w:rsid w:val="00024CC3"/>
    <w:rsid w:val="00027552"/>
    <w:rsid w:val="000341F3"/>
    <w:rsid w:val="000343E4"/>
    <w:rsid w:val="00036BF0"/>
    <w:rsid w:val="00040599"/>
    <w:rsid w:val="00041A41"/>
    <w:rsid w:val="00042088"/>
    <w:rsid w:val="0004235D"/>
    <w:rsid w:val="0004349D"/>
    <w:rsid w:val="00044891"/>
    <w:rsid w:val="00045604"/>
    <w:rsid w:val="000473E8"/>
    <w:rsid w:val="00050E0A"/>
    <w:rsid w:val="00053741"/>
    <w:rsid w:val="00055EFC"/>
    <w:rsid w:val="00057A05"/>
    <w:rsid w:val="0007165A"/>
    <w:rsid w:val="000730CD"/>
    <w:rsid w:val="0007689C"/>
    <w:rsid w:val="00080F59"/>
    <w:rsid w:val="00085C2A"/>
    <w:rsid w:val="00090CE9"/>
    <w:rsid w:val="00091964"/>
    <w:rsid w:val="00092C99"/>
    <w:rsid w:val="00093DEC"/>
    <w:rsid w:val="00095045"/>
    <w:rsid w:val="00096B17"/>
    <w:rsid w:val="000A0B60"/>
    <w:rsid w:val="000A1550"/>
    <w:rsid w:val="000A5E73"/>
    <w:rsid w:val="000A7142"/>
    <w:rsid w:val="000B0891"/>
    <w:rsid w:val="000B194C"/>
    <w:rsid w:val="000B5B33"/>
    <w:rsid w:val="000C0586"/>
    <w:rsid w:val="000C1AC4"/>
    <w:rsid w:val="000C1CDD"/>
    <w:rsid w:val="000C46FD"/>
    <w:rsid w:val="000C4BF2"/>
    <w:rsid w:val="000C597D"/>
    <w:rsid w:val="000C61AE"/>
    <w:rsid w:val="000C6649"/>
    <w:rsid w:val="000C6D2A"/>
    <w:rsid w:val="000D0144"/>
    <w:rsid w:val="000D2DE4"/>
    <w:rsid w:val="000D42BF"/>
    <w:rsid w:val="000D4ACE"/>
    <w:rsid w:val="000D5516"/>
    <w:rsid w:val="000E5928"/>
    <w:rsid w:val="000F1A3C"/>
    <w:rsid w:val="000F3738"/>
    <w:rsid w:val="000F3DA0"/>
    <w:rsid w:val="000F7102"/>
    <w:rsid w:val="00107A08"/>
    <w:rsid w:val="00110705"/>
    <w:rsid w:val="00110C59"/>
    <w:rsid w:val="0011166C"/>
    <w:rsid w:val="00114839"/>
    <w:rsid w:val="00116412"/>
    <w:rsid w:val="00117B52"/>
    <w:rsid w:val="00120CB7"/>
    <w:rsid w:val="00122509"/>
    <w:rsid w:val="001242C6"/>
    <w:rsid w:val="00131CFB"/>
    <w:rsid w:val="0013289E"/>
    <w:rsid w:val="00133D0C"/>
    <w:rsid w:val="0014120B"/>
    <w:rsid w:val="001419D6"/>
    <w:rsid w:val="00154327"/>
    <w:rsid w:val="00160F6E"/>
    <w:rsid w:val="001623AC"/>
    <w:rsid w:val="00171739"/>
    <w:rsid w:val="00172203"/>
    <w:rsid w:val="001738FC"/>
    <w:rsid w:val="00174500"/>
    <w:rsid w:val="001761AB"/>
    <w:rsid w:val="0017683A"/>
    <w:rsid w:val="001809C9"/>
    <w:rsid w:val="001845F5"/>
    <w:rsid w:val="00187D64"/>
    <w:rsid w:val="00190679"/>
    <w:rsid w:val="0019132A"/>
    <w:rsid w:val="00192C48"/>
    <w:rsid w:val="00193B44"/>
    <w:rsid w:val="001944AC"/>
    <w:rsid w:val="00194E04"/>
    <w:rsid w:val="00195F54"/>
    <w:rsid w:val="001A596A"/>
    <w:rsid w:val="001A6156"/>
    <w:rsid w:val="001A61FD"/>
    <w:rsid w:val="001A638D"/>
    <w:rsid w:val="001B1308"/>
    <w:rsid w:val="001B38B7"/>
    <w:rsid w:val="001B60B0"/>
    <w:rsid w:val="001B63C9"/>
    <w:rsid w:val="001C087D"/>
    <w:rsid w:val="001C1081"/>
    <w:rsid w:val="001C3CDF"/>
    <w:rsid w:val="001C506C"/>
    <w:rsid w:val="001C5195"/>
    <w:rsid w:val="001C7F98"/>
    <w:rsid w:val="001D006A"/>
    <w:rsid w:val="001D43A7"/>
    <w:rsid w:val="001D4954"/>
    <w:rsid w:val="001D4E79"/>
    <w:rsid w:val="001D735A"/>
    <w:rsid w:val="001E069F"/>
    <w:rsid w:val="001E378C"/>
    <w:rsid w:val="001E46E0"/>
    <w:rsid w:val="001E53B5"/>
    <w:rsid w:val="001E779C"/>
    <w:rsid w:val="001F202F"/>
    <w:rsid w:val="001F2448"/>
    <w:rsid w:val="001F3D61"/>
    <w:rsid w:val="00201984"/>
    <w:rsid w:val="002039F3"/>
    <w:rsid w:val="00203BE6"/>
    <w:rsid w:val="002071F8"/>
    <w:rsid w:val="00210898"/>
    <w:rsid w:val="0021091B"/>
    <w:rsid w:val="00212D36"/>
    <w:rsid w:val="0021409D"/>
    <w:rsid w:val="002142E3"/>
    <w:rsid w:val="00214CF7"/>
    <w:rsid w:val="002178BE"/>
    <w:rsid w:val="002211E4"/>
    <w:rsid w:val="002242EC"/>
    <w:rsid w:val="00224B4B"/>
    <w:rsid w:val="00235043"/>
    <w:rsid w:val="0023603B"/>
    <w:rsid w:val="00237105"/>
    <w:rsid w:val="00241B22"/>
    <w:rsid w:val="00245A9B"/>
    <w:rsid w:val="00245EEB"/>
    <w:rsid w:val="00250BB7"/>
    <w:rsid w:val="00250BF7"/>
    <w:rsid w:val="00253F83"/>
    <w:rsid w:val="002546C1"/>
    <w:rsid w:val="00263E1E"/>
    <w:rsid w:val="00264C93"/>
    <w:rsid w:val="0026615B"/>
    <w:rsid w:val="002668B8"/>
    <w:rsid w:val="00271901"/>
    <w:rsid w:val="00271F90"/>
    <w:rsid w:val="00282003"/>
    <w:rsid w:val="002831CA"/>
    <w:rsid w:val="002854C8"/>
    <w:rsid w:val="00293680"/>
    <w:rsid w:val="002A2B74"/>
    <w:rsid w:val="002A4413"/>
    <w:rsid w:val="002A4FBF"/>
    <w:rsid w:val="002A5F77"/>
    <w:rsid w:val="002B1D4E"/>
    <w:rsid w:val="002B1F52"/>
    <w:rsid w:val="002C2F99"/>
    <w:rsid w:val="002C453E"/>
    <w:rsid w:val="002C665C"/>
    <w:rsid w:val="002C77E3"/>
    <w:rsid w:val="002C7C49"/>
    <w:rsid w:val="002D0D4F"/>
    <w:rsid w:val="002D17C0"/>
    <w:rsid w:val="002D605E"/>
    <w:rsid w:val="002E0867"/>
    <w:rsid w:val="002E2E5D"/>
    <w:rsid w:val="002E309F"/>
    <w:rsid w:val="002E33B7"/>
    <w:rsid w:val="002E5AA1"/>
    <w:rsid w:val="002F213B"/>
    <w:rsid w:val="002F2FDC"/>
    <w:rsid w:val="00301AC3"/>
    <w:rsid w:val="00314277"/>
    <w:rsid w:val="00315434"/>
    <w:rsid w:val="00317CA2"/>
    <w:rsid w:val="00322D75"/>
    <w:rsid w:val="00323AD8"/>
    <w:rsid w:val="003258AD"/>
    <w:rsid w:val="003308DC"/>
    <w:rsid w:val="00341A25"/>
    <w:rsid w:val="00352101"/>
    <w:rsid w:val="00352C06"/>
    <w:rsid w:val="00361E93"/>
    <w:rsid w:val="0036215B"/>
    <w:rsid w:val="003621C3"/>
    <w:rsid w:val="0036369C"/>
    <w:rsid w:val="00364424"/>
    <w:rsid w:val="003649D4"/>
    <w:rsid w:val="00370F61"/>
    <w:rsid w:val="0037668A"/>
    <w:rsid w:val="00377681"/>
    <w:rsid w:val="003833AF"/>
    <w:rsid w:val="00385262"/>
    <w:rsid w:val="00385EC1"/>
    <w:rsid w:val="00387721"/>
    <w:rsid w:val="00393FA1"/>
    <w:rsid w:val="0039518A"/>
    <w:rsid w:val="00396BEB"/>
    <w:rsid w:val="003971BC"/>
    <w:rsid w:val="0039736D"/>
    <w:rsid w:val="003A0025"/>
    <w:rsid w:val="003A1D47"/>
    <w:rsid w:val="003A24E1"/>
    <w:rsid w:val="003A688D"/>
    <w:rsid w:val="003A6D4F"/>
    <w:rsid w:val="003A6F14"/>
    <w:rsid w:val="003B0F7F"/>
    <w:rsid w:val="003B3012"/>
    <w:rsid w:val="003B4E64"/>
    <w:rsid w:val="003C6616"/>
    <w:rsid w:val="003E1A99"/>
    <w:rsid w:val="003E437E"/>
    <w:rsid w:val="003F312A"/>
    <w:rsid w:val="003F64A7"/>
    <w:rsid w:val="003F7A8D"/>
    <w:rsid w:val="00402D04"/>
    <w:rsid w:val="0040347D"/>
    <w:rsid w:val="004038FC"/>
    <w:rsid w:val="00404580"/>
    <w:rsid w:val="00404F70"/>
    <w:rsid w:val="0040715B"/>
    <w:rsid w:val="004071FB"/>
    <w:rsid w:val="00407B4E"/>
    <w:rsid w:val="004101AC"/>
    <w:rsid w:val="00410B2E"/>
    <w:rsid w:val="00410DFE"/>
    <w:rsid w:val="0041173E"/>
    <w:rsid w:val="0041332E"/>
    <w:rsid w:val="0041395B"/>
    <w:rsid w:val="00413D15"/>
    <w:rsid w:val="00415BA0"/>
    <w:rsid w:val="00415CFE"/>
    <w:rsid w:val="00420EEC"/>
    <w:rsid w:val="00421D49"/>
    <w:rsid w:val="00423C94"/>
    <w:rsid w:val="0042479D"/>
    <w:rsid w:val="004247B1"/>
    <w:rsid w:val="00424B89"/>
    <w:rsid w:val="00425433"/>
    <w:rsid w:val="00433599"/>
    <w:rsid w:val="00433ABB"/>
    <w:rsid w:val="00434579"/>
    <w:rsid w:val="00434800"/>
    <w:rsid w:val="004349BB"/>
    <w:rsid w:val="00444076"/>
    <w:rsid w:val="004445EE"/>
    <w:rsid w:val="00444665"/>
    <w:rsid w:val="0044515A"/>
    <w:rsid w:val="00450654"/>
    <w:rsid w:val="004557FD"/>
    <w:rsid w:val="0045653C"/>
    <w:rsid w:val="00460BBC"/>
    <w:rsid w:val="004612E7"/>
    <w:rsid w:val="00463726"/>
    <w:rsid w:val="004704A5"/>
    <w:rsid w:val="004706C3"/>
    <w:rsid w:val="00470E5B"/>
    <w:rsid w:val="00472388"/>
    <w:rsid w:val="00473039"/>
    <w:rsid w:val="00474230"/>
    <w:rsid w:val="0047542D"/>
    <w:rsid w:val="00475F63"/>
    <w:rsid w:val="00476AD9"/>
    <w:rsid w:val="00477894"/>
    <w:rsid w:val="00477C9F"/>
    <w:rsid w:val="004918DD"/>
    <w:rsid w:val="00492B59"/>
    <w:rsid w:val="00495C87"/>
    <w:rsid w:val="004A0B4C"/>
    <w:rsid w:val="004A0D0A"/>
    <w:rsid w:val="004A1664"/>
    <w:rsid w:val="004A3C08"/>
    <w:rsid w:val="004A4120"/>
    <w:rsid w:val="004A5D53"/>
    <w:rsid w:val="004B161E"/>
    <w:rsid w:val="004B2AF9"/>
    <w:rsid w:val="004B7DF4"/>
    <w:rsid w:val="004C1362"/>
    <w:rsid w:val="004C2339"/>
    <w:rsid w:val="004C50D3"/>
    <w:rsid w:val="004D329F"/>
    <w:rsid w:val="004E7511"/>
    <w:rsid w:val="004F0DD6"/>
    <w:rsid w:val="004F171F"/>
    <w:rsid w:val="004F3FB3"/>
    <w:rsid w:val="004F7688"/>
    <w:rsid w:val="005006CB"/>
    <w:rsid w:val="00501D41"/>
    <w:rsid w:val="00503F49"/>
    <w:rsid w:val="005056C7"/>
    <w:rsid w:val="00506A60"/>
    <w:rsid w:val="00507987"/>
    <w:rsid w:val="00510602"/>
    <w:rsid w:val="00511CB5"/>
    <w:rsid w:val="00513E42"/>
    <w:rsid w:val="00514613"/>
    <w:rsid w:val="00516195"/>
    <w:rsid w:val="0051698C"/>
    <w:rsid w:val="005269CB"/>
    <w:rsid w:val="00530CA1"/>
    <w:rsid w:val="00532449"/>
    <w:rsid w:val="00532AB8"/>
    <w:rsid w:val="00533B51"/>
    <w:rsid w:val="00537402"/>
    <w:rsid w:val="005437BC"/>
    <w:rsid w:val="0054499B"/>
    <w:rsid w:val="00546C5F"/>
    <w:rsid w:val="00546FE0"/>
    <w:rsid w:val="00553E3A"/>
    <w:rsid w:val="00570438"/>
    <w:rsid w:val="0057349A"/>
    <w:rsid w:val="00573F31"/>
    <w:rsid w:val="00574691"/>
    <w:rsid w:val="00574B95"/>
    <w:rsid w:val="00575D86"/>
    <w:rsid w:val="00577CBA"/>
    <w:rsid w:val="00580ECF"/>
    <w:rsid w:val="00583EA0"/>
    <w:rsid w:val="00583FAB"/>
    <w:rsid w:val="005853A7"/>
    <w:rsid w:val="00585D60"/>
    <w:rsid w:val="005871BA"/>
    <w:rsid w:val="005905A5"/>
    <w:rsid w:val="00591686"/>
    <w:rsid w:val="00595372"/>
    <w:rsid w:val="00597E90"/>
    <w:rsid w:val="00597F29"/>
    <w:rsid w:val="005A2A5B"/>
    <w:rsid w:val="005A2F8B"/>
    <w:rsid w:val="005A377F"/>
    <w:rsid w:val="005A4D8F"/>
    <w:rsid w:val="005A62F7"/>
    <w:rsid w:val="005B0562"/>
    <w:rsid w:val="005B23A0"/>
    <w:rsid w:val="005B42D0"/>
    <w:rsid w:val="005B5079"/>
    <w:rsid w:val="005B7174"/>
    <w:rsid w:val="005B72A7"/>
    <w:rsid w:val="005C4593"/>
    <w:rsid w:val="005C5F3D"/>
    <w:rsid w:val="005D02CC"/>
    <w:rsid w:val="005D110C"/>
    <w:rsid w:val="005D1317"/>
    <w:rsid w:val="005D27E6"/>
    <w:rsid w:val="005D4F89"/>
    <w:rsid w:val="005D62BF"/>
    <w:rsid w:val="005E1FF9"/>
    <w:rsid w:val="005E72F4"/>
    <w:rsid w:val="005F3726"/>
    <w:rsid w:val="0060171B"/>
    <w:rsid w:val="006110E6"/>
    <w:rsid w:val="00613B46"/>
    <w:rsid w:val="0061516C"/>
    <w:rsid w:val="006155D9"/>
    <w:rsid w:val="00623AD6"/>
    <w:rsid w:val="00630C9C"/>
    <w:rsid w:val="006317F1"/>
    <w:rsid w:val="0063215C"/>
    <w:rsid w:val="0063416A"/>
    <w:rsid w:val="0063454C"/>
    <w:rsid w:val="00635DAD"/>
    <w:rsid w:val="00636A3C"/>
    <w:rsid w:val="00636CCA"/>
    <w:rsid w:val="00643089"/>
    <w:rsid w:val="00643314"/>
    <w:rsid w:val="0064534F"/>
    <w:rsid w:val="006502DA"/>
    <w:rsid w:val="00653F56"/>
    <w:rsid w:val="00655C55"/>
    <w:rsid w:val="00655DB7"/>
    <w:rsid w:val="006577E7"/>
    <w:rsid w:val="00661253"/>
    <w:rsid w:val="0066141E"/>
    <w:rsid w:val="00663159"/>
    <w:rsid w:val="00664181"/>
    <w:rsid w:val="0066497C"/>
    <w:rsid w:val="006652A3"/>
    <w:rsid w:val="00666598"/>
    <w:rsid w:val="00667AC6"/>
    <w:rsid w:val="0067034F"/>
    <w:rsid w:val="006717BC"/>
    <w:rsid w:val="00674B19"/>
    <w:rsid w:val="00683BA2"/>
    <w:rsid w:val="006916A5"/>
    <w:rsid w:val="00693AF4"/>
    <w:rsid w:val="00693E03"/>
    <w:rsid w:val="00694A61"/>
    <w:rsid w:val="00696B34"/>
    <w:rsid w:val="006A3ED7"/>
    <w:rsid w:val="006A51DD"/>
    <w:rsid w:val="006A55A9"/>
    <w:rsid w:val="006A5636"/>
    <w:rsid w:val="006A5AC4"/>
    <w:rsid w:val="006A5CEC"/>
    <w:rsid w:val="006A71E3"/>
    <w:rsid w:val="006A7E4B"/>
    <w:rsid w:val="006B1D29"/>
    <w:rsid w:val="006B3B04"/>
    <w:rsid w:val="006B3E49"/>
    <w:rsid w:val="006B55C0"/>
    <w:rsid w:val="006C2713"/>
    <w:rsid w:val="006C4DC0"/>
    <w:rsid w:val="006C679D"/>
    <w:rsid w:val="006C799A"/>
    <w:rsid w:val="006D352C"/>
    <w:rsid w:val="006D457C"/>
    <w:rsid w:val="006E151F"/>
    <w:rsid w:val="006E64A7"/>
    <w:rsid w:val="006E7975"/>
    <w:rsid w:val="006E7CFF"/>
    <w:rsid w:val="006F01FB"/>
    <w:rsid w:val="006F4306"/>
    <w:rsid w:val="006F614E"/>
    <w:rsid w:val="006F69AE"/>
    <w:rsid w:val="00700D79"/>
    <w:rsid w:val="0070108C"/>
    <w:rsid w:val="00701970"/>
    <w:rsid w:val="00703456"/>
    <w:rsid w:val="00703908"/>
    <w:rsid w:val="00703C23"/>
    <w:rsid w:val="0070429B"/>
    <w:rsid w:val="00711F54"/>
    <w:rsid w:val="00713779"/>
    <w:rsid w:val="0071584D"/>
    <w:rsid w:val="0072575C"/>
    <w:rsid w:val="00730232"/>
    <w:rsid w:val="007349B6"/>
    <w:rsid w:val="00736821"/>
    <w:rsid w:val="00740595"/>
    <w:rsid w:val="00741A6B"/>
    <w:rsid w:val="0074206F"/>
    <w:rsid w:val="007445BD"/>
    <w:rsid w:val="00745A2C"/>
    <w:rsid w:val="007466D2"/>
    <w:rsid w:val="0075109F"/>
    <w:rsid w:val="007625FE"/>
    <w:rsid w:val="00765938"/>
    <w:rsid w:val="00766EAD"/>
    <w:rsid w:val="00772F68"/>
    <w:rsid w:val="007766C3"/>
    <w:rsid w:val="00777216"/>
    <w:rsid w:val="00781D57"/>
    <w:rsid w:val="007854E2"/>
    <w:rsid w:val="0079191E"/>
    <w:rsid w:val="007A1785"/>
    <w:rsid w:val="007A22E4"/>
    <w:rsid w:val="007A31D2"/>
    <w:rsid w:val="007A35C5"/>
    <w:rsid w:val="007A4783"/>
    <w:rsid w:val="007A7F4D"/>
    <w:rsid w:val="007B390A"/>
    <w:rsid w:val="007C1ADE"/>
    <w:rsid w:val="007C52A8"/>
    <w:rsid w:val="007D2444"/>
    <w:rsid w:val="007D5BB9"/>
    <w:rsid w:val="007D7B8E"/>
    <w:rsid w:val="007E10F6"/>
    <w:rsid w:val="007E224F"/>
    <w:rsid w:val="007E499E"/>
    <w:rsid w:val="007E79C2"/>
    <w:rsid w:val="007F1303"/>
    <w:rsid w:val="007F1B39"/>
    <w:rsid w:val="007F1D87"/>
    <w:rsid w:val="007F7005"/>
    <w:rsid w:val="007F729A"/>
    <w:rsid w:val="008009B0"/>
    <w:rsid w:val="00802650"/>
    <w:rsid w:val="00802CFA"/>
    <w:rsid w:val="00806FDF"/>
    <w:rsid w:val="008153F8"/>
    <w:rsid w:val="00817B61"/>
    <w:rsid w:val="0082073F"/>
    <w:rsid w:val="0082525B"/>
    <w:rsid w:val="0083136F"/>
    <w:rsid w:val="008350F0"/>
    <w:rsid w:val="00843F03"/>
    <w:rsid w:val="008450B4"/>
    <w:rsid w:val="00854DED"/>
    <w:rsid w:val="00857563"/>
    <w:rsid w:val="008658C0"/>
    <w:rsid w:val="008661EA"/>
    <w:rsid w:val="008662B4"/>
    <w:rsid w:val="00866C81"/>
    <w:rsid w:val="00866DCF"/>
    <w:rsid w:val="008670BA"/>
    <w:rsid w:val="008701F8"/>
    <w:rsid w:val="008712B5"/>
    <w:rsid w:val="008737CE"/>
    <w:rsid w:val="0087624B"/>
    <w:rsid w:val="00876E4E"/>
    <w:rsid w:val="00883184"/>
    <w:rsid w:val="0088490D"/>
    <w:rsid w:val="0089047B"/>
    <w:rsid w:val="00891274"/>
    <w:rsid w:val="00892E27"/>
    <w:rsid w:val="0089512E"/>
    <w:rsid w:val="00897D6A"/>
    <w:rsid w:val="008A06A8"/>
    <w:rsid w:val="008A07A7"/>
    <w:rsid w:val="008A10CA"/>
    <w:rsid w:val="008A1ACE"/>
    <w:rsid w:val="008B5749"/>
    <w:rsid w:val="008B6F61"/>
    <w:rsid w:val="008C0677"/>
    <w:rsid w:val="008C22CB"/>
    <w:rsid w:val="008C28B8"/>
    <w:rsid w:val="008C4F60"/>
    <w:rsid w:val="008D15E1"/>
    <w:rsid w:val="008D19F1"/>
    <w:rsid w:val="008D275F"/>
    <w:rsid w:val="008D3215"/>
    <w:rsid w:val="008D3292"/>
    <w:rsid w:val="008D41E8"/>
    <w:rsid w:val="008D750B"/>
    <w:rsid w:val="008D79FD"/>
    <w:rsid w:val="008E52C8"/>
    <w:rsid w:val="008E6650"/>
    <w:rsid w:val="008E6B03"/>
    <w:rsid w:val="008F05A9"/>
    <w:rsid w:val="008F4AA3"/>
    <w:rsid w:val="00902FA2"/>
    <w:rsid w:val="0090346D"/>
    <w:rsid w:val="00904014"/>
    <w:rsid w:val="0090483E"/>
    <w:rsid w:val="009107A4"/>
    <w:rsid w:val="009155E2"/>
    <w:rsid w:val="0092068D"/>
    <w:rsid w:val="009227B4"/>
    <w:rsid w:val="009238B5"/>
    <w:rsid w:val="00924A40"/>
    <w:rsid w:val="009259D8"/>
    <w:rsid w:val="00927D27"/>
    <w:rsid w:val="00930421"/>
    <w:rsid w:val="00930D4A"/>
    <w:rsid w:val="00932B9C"/>
    <w:rsid w:val="009336D1"/>
    <w:rsid w:val="00934366"/>
    <w:rsid w:val="00937259"/>
    <w:rsid w:val="009453CA"/>
    <w:rsid w:val="009462AD"/>
    <w:rsid w:val="00950E58"/>
    <w:rsid w:val="0095524F"/>
    <w:rsid w:val="009622D3"/>
    <w:rsid w:val="009741EC"/>
    <w:rsid w:val="00974333"/>
    <w:rsid w:val="00980D55"/>
    <w:rsid w:val="00982E81"/>
    <w:rsid w:val="00984676"/>
    <w:rsid w:val="0098770D"/>
    <w:rsid w:val="00987CFD"/>
    <w:rsid w:val="00990598"/>
    <w:rsid w:val="00991EC5"/>
    <w:rsid w:val="009942DB"/>
    <w:rsid w:val="00994E7D"/>
    <w:rsid w:val="009960B7"/>
    <w:rsid w:val="009961ED"/>
    <w:rsid w:val="009A408B"/>
    <w:rsid w:val="009A5AAD"/>
    <w:rsid w:val="009A5B0D"/>
    <w:rsid w:val="009A757B"/>
    <w:rsid w:val="009A7B79"/>
    <w:rsid w:val="009B11B8"/>
    <w:rsid w:val="009B2209"/>
    <w:rsid w:val="009B3793"/>
    <w:rsid w:val="009C370A"/>
    <w:rsid w:val="009C41AF"/>
    <w:rsid w:val="009C5BEE"/>
    <w:rsid w:val="009D12A5"/>
    <w:rsid w:val="009D1C75"/>
    <w:rsid w:val="009D3010"/>
    <w:rsid w:val="009D6B0D"/>
    <w:rsid w:val="009E0568"/>
    <w:rsid w:val="009E347B"/>
    <w:rsid w:val="009F5173"/>
    <w:rsid w:val="00A116F9"/>
    <w:rsid w:val="00A117F1"/>
    <w:rsid w:val="00A1676E"/>
    <w:rsid w:val="00A20628"/>
    <w:rsid w:val="00A2627D"/>
    <w:rsid w:val="00A26AB9"/>
    <w:rsid w:val="00A303D6"/>
    <w:rsid w:val="00A314CA"/>
    <w:rsid w:val="00A34B9E"/>
    <w:rsid w:val="00A3510C"/>
    <w:rsid w:val="00A40535"/>
    <w:rsid w:val="00A416BC"/>
    <w:rsid w:val="00A4170C"/>
    <w:rsid w:val="00A4341C"/>
    <w:rsid w:val="00A43E4F"/>
    <w:rsid w:val="00A45F03"/>
    <w:rsid w:val="00A466D7"/>
    <w:rsid w:val="00A46CB0"/>
    <w:rsid w:val="00A47BDE"/>
    <w:rsid w:val="00A513A6"/>
    <w:rsid w:val="00A543D2"/>
    <w:rsid w:val="00A54441"/>
    <w:rsid w:val="00A60B0A"/>
    <w:rsid w:val="00A6218B"/>
    <w:rsid w:val="00A637F6"/>
    <w:rsid w:val="00A66686"/>
    <w:rsid w:val="00A6781F"/>
    <w:rsid w:val="00A70E7B"/>
    <w:rsid w:val="00A715B7"/>
    <w:rsid w:val="00A80C20"/>
    <w:rsid w:val="00A8759C"/>
    <w:rsid w:val="00A91274"/>
    <w:rsid w:val="00A920D5"/>
    <w:rsid w:val="00A92B7F"/>
    <w:rsid w:val="00A933E0"/>
    <w:rsid w:val="00AA1C37"/>
    <w:rsid w:val="00AA506C"/>
    <w:rsid w:val="00AA5184"/>
    <w:rsid w:val="00AA5A52"/>
    <w:rsid w:val="00AB0400"/>
    <w:rsid w:val="00AB1C8A"/>
    <w:rsid w:val="00AB1E78"/>
    <w:rsid w:val="00AB2B15"/>
    <w:rsid w:val="00AC2220"/>
    <w:rsid w:val="00AC5838"/>
    <w:rsid w:val="00AC650E"/>
    <w:rsid w:val="00AD13B5"/>
    <w:rsid w:val="00AD4488"/>
    <w:rsid w:val="00AE1AAE"/>
    <w:rsid w:val="00AE2C19"/>
    <w:rsid w:val="00AE5086"/>
    <w:rsid w:val="00AE522C"/>
    <w:rsid w:val="00AE757F"/>
    <w:rsid w:val="00AF2F06"/>
    <w:rsid w:val="00B14524"/>
    <w:rsid w:val="00B14ED2"/>
    <w:rsid w:val="00B16AE0"/>
    <w:rsid w:val="00B23DF2"/>
    <w:rsid w:val="00B23E2B"/>
    <w:rsid w:val="00B24558"/>
    <w:rsid w:val="00B317AD"/>
    <w:rsid w:val="00B319C2"/>
    <w:rsid w:val="00B31C24"/>
    <w:rsid w:val="00B36982"/>
    <w:rsid w:val="00B42845"/>
    <w:rsid w:val="00B46F49"/>
    <w:rsid w:val="00B50CCB"/>
    <w:rsid w:val="00B51C89"/>
    <w:rsid w:val="00B51D11"/>
    <w:rsid w:val="00B5427B"/>
    <w:rsid w:val="00B60846"/>
    <w:rsid w:val="00B61888"/>
    <w:rsid w:val="00B623C0"/>
    <w:rsid w:val="00B654AC"/>
    <w:rsid w:val="00B662BA"/>
    <w:rsid w:val="00B70848"/>
    <w:rsid w:val="00B7645E"/>
    <w:rsid w:val="00B76EB0"/>
    <w:rsid w:val="00B7773B"/>
    <w:rsid w:val="00B80629"/>
    <w:rsid w:val="00B85495"/>
    <w:rsid w:val="00B86964"/>
    <w:rsid w:val="00B86EBD"/>
    <w:rsid w:val="00B907AC"/>
    <w:rsid w:val="00BA2F93"/>
    <w:rsid w:val="00BA3762"/>
    <w:rsid w:val="00BA3BFE"/>
    <w:rsid w:val="00BA4708"/>
    <w:rsid w:val="00BA51A7"/>
    <w:rsid w:val="00BC0CC7"/>
    <w:rsid w:val="00BC15D4"/>
    <w:rsid w:val="00BC4C4B"/>
    <w:rsid w:val="00BC5E0D"/>
    <w:rsid w:val="00BC78A3"/>
    <w:rsid w:val="00BD083F"/>
    <w:rsid w:val="00BD10F3"/>
    <w:rsid w:val="00BD336D"/>
    <w:rsid w:val="00BD4FDB"/>
    <w:rsid w:val="00BD5FEB"/>
    <w:rsid w:val="00BE152E"/>
    <w:rsid w:val="00BE2C3C"/>
    <w:rsid w:val="00BE53ED"/>
    <w:rsid w:val="00BF0C22"/>
    <w:rsid w:val="00BF13E9"/>
    <w:rsid w:val="00BF4BB7"/>
    <w:rsid w:val="00BF4F37"/>
    <w:rsid w:val="00BF6BB3"/>
    <w:rsid w:val="00BF7B00"/>
    <w:rsid w:val="00C006AE"/>
    <w:rsid w:val="00C00992"/>
    <w:rsid w:val="00C02467"/>
    <w:rsid w:val="00C029DD"/>
    <w:rsid w:val="00C04ABA"/>
    <w:rsid w:val="00C06475"/>
    <w:rsid w:val="00C11909"/>
    <w:rsid w:val="00C13E26"/>
    <w:rsid w:val="00C1776B"/>
    <w:rsid w:val="00C17F74"/>
    <w:rsid w:val="00C2123E"/>
    <w:rsid w:val="00C23227"/>
    <w:rsid w:val="00C278B2"/>
    <w:rsid w:val="00C27C0F"/>
    <w:rsid w:val="00C304D9"/>
    <w:rsid w:val="00C31CF4"/>
    <w:rsid w:val="00C32A3A"/>
    <w:rsid w:val="00C33841"/>
    <w:rsid w:val="00C37855"/>
    <w:rsid w:val="00C40932"/>
    <w:rsid w:val="00C42184"/>
    <w:rsid w:val="00C42A33"/>
    <w:rsid w:val="00C45A4A"/>
    <w:rsid w:val="00C53B5F"/>
    <w:rsid w:val="00C56BCE"/>
    <w:rsid w:val="00C57556"/>
    <w:rsid w:val="00C57B4E"/>
    <w:rsid w:val="00C602A5"/>
    <w:rsid w:val="00C6354A"/>
    <w:rsid w:val="00C6454F"/>
    <w:rsid w:val="00C70242"/>
    <w:rsid w:val="00C71CCB"/>
    <w:rsid w:val="00C722A3"/>
    <w:rsid w:val="00C741EE"/>
    <w:rsid w:val="00C74CC2"/>
    <w:rsid w:val="00C74F4C"/>
    <w:rsid w:val="00C7713B"/>
    <w:rsid w:val="00C82B12"/>
    <w:rsid w:val="00C91AD8"/>
    <w:rsid w:val="00C91BE2"/>
    <w:rsid w:val="00C91DDC"/>
    <w:rsid w:val="00C92F14"/>
    <w:rsid w:val="00C95493"/>
    <w:rsid w:val="00C979E8"/>
    <w:rsid w:val="00CA0699"/>
    <w:rsid w:val="00CA411B"/>
    <w:rsid w:val="00CB177D"/>
    <w:rsid w:val="00CC02CE"/>
    <w:rsid w:val="00CC07F4"/>
    <w:rsid w:val="00CC14B4"/>
    <w:rsid w:val="00CC687C"/>
    <w:rsid w:val="00CD0696"/>
    <w:rsid w:val="00CD5220"/>
    <w:rsid w:val="00CE050E"/>
    <w:rsid w:val="00CE36D5"/>
    <w:rsid w:val="00CE43D4"/>
    <w:rsid w:val="00CE6026"/>
    <w:rsid w:val="00CE7707"/>
    <w:rsid w:val="00CF1263"/>
    <w:rsid w:val="00CF2DFF"/>
    <w:rsid w:val="00CF450E"/>
    <w:rsid w:val="00CF5A2E"/>
    <w:rsid w:val="00CF6405"/>
    <w:rsid w:val="00D03BC8"/>
    <w:rsid w:val="00D040F1"/>
    <w:rsid w:val="00D0530D"/>
    <w:rsid w:val="00D059EF"/>
    <w:rsid w:val="00D115E3"/>
    <w:rsid w:val="00D17CD0"/>
    <w:rsid w:val="00D32BEA"/>
    <w:rsid w:val="00D341D5"/>
    <w:rsid w:val="00D34984"/>
    <w:rsid w:val="00D349A2"/>
    <w:rsid w:val="00D36DB9"/>
    <w:rsid w:val="00D37981"/>
    <w:rsid w:val="00D37E5D"/>
    <w:rsid w:val="00D40ADD"/>
    <w:rsid w:val="00D41794"/>
    <w:rsid w:val="00D43A90"/>
    <w:rsid w:val="00D45ED1"/>
    <w:rsid w:val="00D47A5C"/>
    <w:rsid w:val="00D47B5B"/>
    <w:rsid w:val="00D5072E"/>
    <w:rsid w:val="00D527FE"/>
    <w:rsid w:val="00D538FA"/>
    <w:rsid w:val="00D5614C"/>
    <w:rsid w:val="00D6230C"/>
    <w:rsid w:val="00D65181"/>
    <w:rsid w:val="00D657E5"/>
    <w:rsid w:val="00D665BC"/>
    <w:rsid w:val="00D668C1"/>
    <w:rsid w:val="00D6755A"/>
    <w:rsid w:val="00D726A8"/>
    <w:rsid w:val="00D7517C"/>
    <w:rsid w:val="00D93DD7"/>
    <w:rsid w:val="00D94255"/>
    <w:rsid w:val="00D954E6"/>
    <w:rsid w:val="00D97E36"/>
    <w:rsid w:val="00DA1C52"/>
    <w:rsid w:val="00DA21A8"/>
    <w:rsid w:val="00DA32A5"/>
    <w:rsid w:val="00DA4AD0"/>
    <w:rsid w:val="00DA546C"/>
    <w:rsid w:val="00DA6BD8"/>
    <w:rsid w:val="00DA71C0"/>
    <w:rsid w:val="00DA74D6"/>
    <w:rsid w:val="00DA7A93"/>
    <w:rsid w:val="00DB0217"/>
    <w:rsid w:val="00DC0928"/>
    <w:rsid w:val="00DC171D"/>
    <w:rsid w:val="00DC4456"/>
    <w:rsid w:val="00DC4A04"/>
    <w:rsid w:val="00DD0BC4"/>
    <w:rsid w:val="00DD2DC5"/>
    <w:rsid w:val="00DD7042"/>
    <w:rsid w:val="00DE17AC"/>
    <w:rsid w:val="00DE1E0A"/>
    <w:rsid w:val="00DF4202"/>
    <w:rsid w:val="00DF6216"/>
    <w:rsid w:val="00DF71D7"/>
    <w:rsid w:val="00E039B2"/>
    <w:rsid w:val="00E05F66"/>
    <w:rsid w:val="00E1214E"/>
    <w:rsid w:val="00E1723A"/>
    <w:rsid w:val="00E1753C"/>
    <w:rsid w:val="00E20572"/>
    <w:rsid w:val="00E21097"/>
    <w:rsid w:val="00E211A4"/>
    <w:rsid w:val="00E22EF9"/>
    <w:rsid w:val="00E30798"/>
    <w:rsid w:val="00E31203"/>
    <w:rsid w:val="00E32D21"/>
    <w:rsid w:val="00E34193"/>
    <w:rsid w:val="00E35EBC"/>
    <w:rsid w:val="00E409DB"/>
    <w:rsid w:val="00E44A82"/>
    <w:rsid w:val="00E45CE1"/>
    <w:rsid w:val="00E53505"/>
    <w:rsid w:val="00E55180"/>
    <w:rsid w:val="00E570E1"/>
    <w:rsid w:val="00E61CFE"/>
    <w:rsid w:val="00E63798"/>
    <w:rsid w:val="00E662A5"/>
    <w:rsid w:val="00E673F0"/>
    <w:rsid w:val="00E70ACD"/>
    <w:rsid w:val="00E710B5"/>
    <w:rsid w:val="00E73C56"/>
    <w:rsid w:val="00E77818"/>
    <w:rsid w:val="00E77A55"/>
    <w:rsid w:val="00E83227"/>
    <w:rsid w:val="00E85A8B"/>
    <w:rsid w:val="00E8796E"/>
    <w:rsid w:val="00E906D9"/>
    <w:rsid w:val="00E91537"/>
    <w:rsid w:val="00E919E4"/>
    <w:rsid w:val="00E9687B"/>
    <w:rsid w:val="00EA1403"/>
    <w:rsid w:val="00EA1BC0"/>
    <w:rsid w:val="00EA4B64"/>
    <w:rsid w:val="00EA4BE8"/>
    <w:rsid w:val="00EA5807"/>
    <w:rsid w:val="00EA67F3"/>
    <w:rsid w:val="00EA727E"/>
    <w:rsid w:val="00EB10B3"/>
    <w:rsid w:val="00EB3286"/>
    <w:rsid w:val="00EB460C"/>
    <w:rsid w:val="00EB5D6C"/>
    <w:rsid w:val="00EB7232"/>
    <w:rsid w:val="00EB7354"/>
    <w:rsid w:val="00EC2619"/>
    <w:rsid w:val="00EC463E"/>
    <w:rsid w:val="00EC5309"/>
    <w:rsid w:val="00EC7548"/>
    <w:rsid w:val="00ED00DE"/>
    <w:rsid w:val="00ED09F6"/>
    <w:rsid w:val="00ED0F6F"/>
    <w:rsid w:val="00ED1147"/>
    <w:rsid w:val="00ED2EE2"/>
    <w:rsid w:val="00ED4B5B"/>
    <w:rsid w:val="00ED6897"/>
    <w:rsid w:val="00EE0742"/>
    <w:rsid w:val="00EE2265"/>
    <w:rsid w:val="00EE7989"/>
    <w:rsid w:val="00EF2BD1"/>
    <w:rsid w:val="00F0012D"/>
    <w:rsid w:val="00F00D43"/>
    <w:rsid w:val="00F018D6"/>
    <w:rsid w:val="00F03176"/>
    <w:rsid w:val="00F0521F"/>
    <w:rsid w:val="00F067DE"/>
    <w:rsid w:val="00F07E82"/>
    <w:rsid w:val="00F10F8E"/>
    <w:rsid w:val="00F1114C"/>
    <w:rsid w:val="00F131AE"/>
    <w:rsid w:val="00F239DB"/>
    <w:rsid w:val="00F30C13"/>
    <w:rsid w:val="00F32A77"/>
    <w:rsid w:val="00F33220"/>
    <w:rsid w:val="00F361A2"/>
    <w:rsid w:val="00F36257"/>
    <w:rsid w:val="00F40610"/>
    <w:rsid w:val="00F435FE"/>
    <w:rsid w:val="00F446A2"/>
    <w:rsid w:val="00F470DE"/>
    <w:rsid w:val="00F50856"/>
    <w:rsid w:val="00F520D6"/>
    <w:rsid w:val="00F52B81"/>
    <w:rsid w:val="00F53544"/>
    <w:rsid w:val="00F5462F"/>
    <w:rsid w:val="00F55350"/>
    <w:rsid w:val="00F61263"/>
    <w:rsid w:val="00F6611D"/>
    <w:rsid w:val="00F663E6"/>
    <w:rsid w:val="00F66778"/>
    <w:rsid w:val="00F668E1"/>
    <w:rsid w:val="00F67145"/>
    <w:rsid w:val="00F7704E"/>
    <w:rsid w:val="00F8117A"/>
    <w:rsid w:val="00F81D5C"/>
    <w:rsid w:val="00F83DF9"/>
    <w:rsid w:val="00F86724"/>
    <w:rsid w:val="00F86E4A"/>
    <w:rsid w:val="00F913AC"/>
    <w:rsid w:val="00F958AD"/>
    <w:rsid w:val="00F96D05"/>
    <w:rsid w:val="00FA2372"/>
    <w:rsid w:val="00FA3179"/>
    <w:rsid w:val="00FA548B"/>
    <w:rsid w:val="00FA671C"/>
    <w:rsid w:val="00FA7509"/>
    <w:rsid w:val="00FA7DD5"/>
    <w:rsid w:val="00FB0A19"/>
    <w:rsid w:val="00FB3013"/>
    <w:rsid w:val="00FB488B"/>
    <w:rsid w:val="00FB4F47"/>
    <w:rsid w:val="00FB7CB7"/>
    <w:rsid w:val="00FC0369"/>
    <w:rsid w:val="00FC0ACC"/>
    <w:rsid w:val="00FC1A8A"/>
    <w:rsid w:val="00FC335A"/>
    <w:rsid w:val="00FC70D8"/>
    <w:rsid w:val="00FD3320"/>
    <w:rsid w:val="00FD4C89"/>
    <w:rsid w:val="00FD6F50"/>
    <w:rsid w:val="00FE19A2"/>
    <w:rsid w:val="00FE4EF1"/>
    <w:rsid w:val="00FF10FA"/>
    <w:rsid w:val="00FF1441"/>
    <w:rsid w:val="00FF23D2"/>
    <w:rsid w:val="00FF23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6A10306"/>
  <w15:docId w15:val="{3D13568A-2E89-3147-9985-48208E36B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5E2"/>
    <w:rPr>
      <w:rFonts w:cs="Cambr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181"/>
    <w:pPr>
      <w:ind w:left="720"/>
      <w:contextualSpacing/>
    </w:pPr>
  </w:style>
  <w:style w:type="paragraph" w:styleId="BalloonText">
    <w:name w:val="Balloon Text"/>
    <w:basedOn w:val="Normal"/>
    <w:link w:val="BalloonTextChar"/>
    <w:uiPriority w:val="99"/>
    <w:semiHidden/>
    <w:rsid w:val="001722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72203"/>
    <w:rPr>
      <w:rFonts w:ascii="Lucida Grande" w:hAnsi="Lucida Grande" w:cs="Lucida Grande"/>
      <w:sz w:val="18"/>
      <w:szCs w:val="18"/>
    </w:rPr>
  </w:style>
  <w:style w:type="character" w:styleId="PlaceholderText">
    <w:name w:val="Placeholder Text"/>
    <w:basedOn w:val="DefaultParagraphFont"/>
    <w:uiPriority w:val="99"/>
    <w:semiHidden/>
    <w:rsid w:val="00110C59"/>
    <w:rPr>
      <w:color w:val="808080"/>
    </w:rPr>
  </w:style>
  <w:style w:type="paragraph" w:styleId="Header">
    <w:name w:val="header"/>
    <w:basedOn w:val="Normal"/>
    <w:link w:val="HeaderChar"/>
    <w:uiPriority w:val="99"/>
    <w:rsid w:val="00EA1403"/>
    <w:pPr>
      <w:tabs>
        <w:tab w:val="center" w:pos="4320"/>
        <w:tab w:val="right" w:pos="8640"/>
      </w:tabs>
    </w:pPr>
  </w:style>
  <w:style w:type="character" w:customStyle="1" w:styleId="HeaderChar">
    <w:name w:val="Header Char"/>
    <w:basedOn w:val="DefaultParagraphFont"/>
    <w:link w:val="Header"/>
    <w:uiPriority w:val="99"/>
    <w:rsid w:val="00EA1403"/>
  </w:style>
  <w:style w:type="paragraph" w:styleId="Footer">
    <w:name w:val="footer"/>
    <w:basedOn w:val="Normal"/>
    <w:link w:val="FooterChar"/>
    <w:uiPriority w:val="99"/>
    <w:rsid w:val="00EA1403"/>
    <w:pPr>
      <w:tabs>
        <w:tab w:val="center" w:pos="4320"/>
        <w:tab w:val="right" w:pos="8640"/>
      </w:tabs>
    </w:pPr>
  </w:style>
  <w:style w:type="character" w:customStyle="1" w:styleId="FooterChar">
    <w:name w:val="Footer Char"/>
    <w:basedOn w:val="DefaultParagraphFont"/>
    <w:link w:val="Footer"/>
    <w:uiPriority w:val="99"/>
    <w:rsid w:val="00EA1403"/>
  </w:style>
  <w:style w:type="character" w:styleId="PageNumber">
    <w:name w:val="page number"/>
    <w:basedOn w:val="DefaultParagraphFont"/>
    <w:uiPriority w:val="99"/>
    <w:semiHidden/>
    <w:rsid w:val="00463726"/>
  </w:style>
  <w:style w:type="character" w:styleId="CommentReference">
    <w:name w:val="annotation reference"/>
    <w:basedOn w:val="DefaultParagraphFont"/>
    <w:uiPriority w:val="99"/>
    <w:semiHidden/>
    <w:rsid w:val="00BD10F3"/>
    <w:rPr>
      <w:sz w:val="18"/>
      <w:szCs w:val="18"/>
    </w:rPr>
  </w:style>
  <w:style w:type="paragraph" w:styleId="CommentText">
    <w:name w:val="annotation text"/>
    <w:basedOn w:val="Normal"/>
    <w:link w:val="CommentTextChar"/>
    <w:uiPriority w:val="99"/>
    <w:semiHidden/>
    <w:rsid w:val="00BD10F3"/>
  </w:style>
  <w:style w:type="character" w:customStyle="1" w:styleId="CommentTextChar">
    <w:name w:val="Comment Text Char"/>
    <w:basedOn w:val="DefaultParagraphFont"/>
    <w:link w:val="CommentText"/>
    <w:uiPriority w:val="99"/>
    <w:semiHidden/>
    <w:rsid w:val="00BD10F3"/>
  </w:style>
  <w:style w:type="paragraph" w:styleId="CommentSubject">
    <w:name w:val="annotation subject"/>
    <w:basedOn w:val="CommentText"/>
    <w:next w:val="CommentText"/>
    <w:link w:val="CommentSubjectChar"/>
    <w:uiPriority w:val="99"/>
    <w:semiHidden/>
    <w:rsid w:val="00BD10F3"/>
    <w:rPr>
      <w:b/>
      <w:bCs/>
      <w:sz w:val="20"/>
      <w:szCs w:val="20"/>
    </w:rPr>
  </w:style>
  <w:style w:type="character" w:customStyle="1" w:styleId="CommentSubjectChar">
    <w:name w:val="Comment Subject Char"/>
    <w:basedOn w:val="CommentTextChar"/>
    <w:link w:val="CommentSubject"/>
    <w:uiPriority w:val="99"/>
    <w:semiHidden/>
    <w:rsid w:val="00BD10F3"/>
    <w:rPr>
      <w:b/>
      <w:bCs/>
      <w:sz w:val="20"/>
      <w:szCs w:val="20"/>
    </w:rPr>
  </w:style>
  <w:style w:type="table" w:styleId="TableGrid">
    <w:name w:val="Table Grid"/>
    <w:basedOn w:val="TableNormal"/>
    <w:uiPriority w:val="99"/>
    <w:rsid w:val="00E30798"/>
    <w:rPr>
      <w:rFonts w:cs="Cambr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53505"/>
    <w:pPr>
      <w:spacing w:after="200"/>
    </w:pPr>
    <w:rPr>
      <w:b/>
      <w:bCs/>
      <w:color w:val="4F81BD" w:themeColor="accent1"/>
      <w:sz w:val="18"/>
      <w:szCs w:val="18"/>
    </w:rPr>
  </w:style>
  <w:style w:type="paragraph" w:styleId="NormalWeb">
    <w:name w:val="Normal (Web)"/>
    <w:basedOn w:val="Normal"/>
    <w:uiPriority w:val="99"/>
    <w:unhideWhenUsed/>
    <w:rsid w:val="00090CE9"/>
    <w:pPr>
      <w:spacing w:before="100" w:beforeAutospacing="1" w:after="100" w:afterAutospacing="1"/>
    </w:pPr>
    <w:rPr>
      <w:rFonts w:ascii="Times New Roman" w:eastAsia="Times New Roman" w:hAnsi="Times New Roman" w:cs="Times New Roman"/>
      <w:lang w:val="en-GB"/>
    </w:rPr>
  </w:style>
  <w:style w:type="character" w:customStyle="1" w:styleId="apple-converted-space">
    <w:name w:val="apple-converted-space"/>
    <w:basedOn w:val="DefaultParagraphFont"/>
    <w:rsid w:val="00090CE9"/>
  </w:style>
  <w:style w:type="paragraph" w:customStyle="1" w:styleId="FirstParagraph">
    <w:name w:val="First Paragraph"/>
    <w:basedOn w:val="BodyText"/>
    <w:next w:val="BodyText"/>
    <w:qFormat/>
    <w:rsid w:val="00FE4EF1"/>
    <w:pPr>
      <w:spacing w:before="180" w:after="18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FE4EF1"/>
    <w:pPr>
      <w:spacing w:after="120"/>
    </w:pPr>
  </w:style>
  <w:style w:type="character" w:customStyle="1" w:styleId="BodyTextChar">
    <w:name w:val="Body Text Char"/>
    <w:basedOn w:val="DefaultParagraphFont"/>
    <w:link w:val="BodyText"/>
    <w:uiPriority w:val="99"/>
    <w:semiHidden/>
    <w:rsid w:val="00FE4EF1"/>
    <w:rPr>
      <w:rFonts w:cs="Cambria"/>
      <w:sz w:val="24"/>
      <w:szCs w:val="24"/>
    </w:rPr>
  </w:style>
  <w:style w:type="table" w:styleId="GridTable3-Accent1">
    <w:name w:val="Grid Table 3 Accent 1"/>
    <w:basedOn w:val="TableNormal"/>
    <w:uiPriority w:val="48"/>
    <w:rsid w:val="00B76EB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587039">
      <w:bodyDiv w:val="1"/>
      <w:marLeft w:val="0"/>
      <w:marRight w:val="0"/>
      <w:marTop w:val="0"/>
      <w:marBottom w:val="0"/>
      <w:divBdr>
        <w:top w:val="none" w:sz="0" w:space="0" w:color="auto"/>
        <w:left w:val="none" w:sz="0" w:space="0" w:color="auto"/>
        <w:bottom w:val="none" w:sz="0" w:space="0" w:color="auto"/>
        <w:right w:val="none" w:sz="0" w:space="0" w:color="auto"/>
      </w:divBdr>
    </w:div>
    <w:div w:id="315957876">
      <w:bodyDiv w:val="1"/>
      <w:marLeft w:val="0"/>
      <w:marRight w:val="0"/>
      <w:marTop w:val="0"/>
      <w:marBottom w:val="0"/>
      <w:divBdr>
        <w:top w:val="none" w:sz="0" w:space="0" w:color="auto"/>
        <w:left w:val="none" w:sz="0" w:space="0" w:color="auto"/>
        <w:bottom w:val="none" w:sz="0" w:space="0" w:color="auto"/>
        <w:right w:val="none" w:sz="0" w:space="0" w:color="auto"/>
      </w:divBdr>
    </w:div>
    <w:div w:id="348651586">
      <w:bodyDiv w:val="1"/>
      <w:marLeft w:val="0"/>
      <w:marRight w:val="0"/>
      <w:marTop w:val="0"/>
      <w:marBottom w:val="0"/>
      <w:divBdr>
        <w:top w:val="none" w:sz="0" w:space="0" w:color="auto"/>
        <w:left w:val="none" w:sz="0" w:space="0" w:color="auto"/>
        <w:bottom w:val="none" w:sz="0" w:space="0" w:color="auto"/>
        <w:right w:val="none" w:sz="0" w:space="0" w:color="auto"/>
      </w:divBdr>
    </w:div>
    <w:div w:id="454912759">
      <w:bodyDiv w:val="1"/>
      <w:marLeft w:val="0"/>
      <w:marRight w:val="0"/>
      <w:marTop w:val="0"/>
      <w:marBottom w:val="0"/>
      <w:divBdr>
        <w:top w:val="none" w:sz="0" w:space="0" w:color="auto"/>
        <w:left w:val="none" w:sz="0" w:space="0" w:color="auto"/>
        <w:bottom w:val="none" w:sz="0" w:space="0" w:color="auto"/>
        <w:right w:val="none" w:sz="0" w:space="0" w:color="auto"/>
      </w:divBdr>
    </w:div>
    <w:div w:id="689062426">
      <w:bodyDiv w:val="1"/>
      <w:marLeft w:val="0"/>
      <w:marRight w:val="0"/>
      <w:marTop w:val="0"/>
      <w:marBottom w:val="0"/>
      <w:divBdr>
        <w:top w:val="none" w:sz="0" w:space="0" w:color="auto"/>
        <w:left w:val="none" w:sz="0" w:space="0" w:color="auto"/>
        <w:bottom w:val="none" w:sz="0" w:space="0" w:color="auto"/>
        <w:right w:val="none" w:sz="0" w:space="0" w:color="auto"/>
      </w:divBdr>
    </w:div>
    <w:div w:id="1113087490">
      <w:bodyDiv w:val="1"/>
      <w:marLeft w:val="0"/>
      <w:marRight w:val="0"/>
      <w:marTop w:val="0"/>
      <w:marBottom w:val="0"/>
      <w:divBdr>
        <w:top w:val="none" w:sz="0" w:space="0" w:color="auto"/>
        <w:left w:val="none" w:sz="0" w:space="0" w:color="auto"/>
        <w:bottom w:val="none" w:sz="0" w:space="0" w:color="auto"/>
        <w:right w:val="none" w:sz="0" w:space="0" w:color="auto"/>
      </w:divBdr>
    </w:div>
    <w:div w:id="1237084740">
      <w:bodyDiv w:val="1"/>
      <w:marLeft w:val="0"/>
      <w:marRight w:val="0"/>
      <w:marTop w:val="0"/>
      <w:marBottom w:val="0"/>
      <w:divBdr>
        <w:top w:val="none" w:sz="0" w:space="0" w:color="auto"/>
        <w:left w:val="none" w:sz="0" w:space="0" w:color="auto"/>
        <w:bottom w:val="none" w:sz="0" w:space="0" w:color="auto"/>
        <w:right w:val="none" w:sz="0" w:space="0" w:color="auto"/>
      </w:divBdr>
    </w:div>
    <w:div w:id="1304310098">
      <w:bodyDiv w:val="1"/>
      <w:marLeft w:val="0"/>
      <w:marRight w:val="0"/>
      <w:marTop w:val="0"/>
      <w:marBottom w:val="0"/>
      <w:divBdr>
        <w:top w:val="none" w:sz="0" w:space="0" w:color="auto"/>
        <w:left w:val="none" w:sz="0" w:space="0" w:color="auto"/>
        <w:bottom w:val="none" w:sz="0" w:space="0" w:color="auto"/>
        <w:right w:val="none" w:sz="0" w:space="0" w:color="auto"/>
      </w:divBdr>
    </w:div>
    <w:div w:id="1517889578">
      <w:bodyDiv w:val="1"/>
      <w:marLeft w:val="0"/>
      <w:marRight w:val="0"/>
      <w:marTop w:val="0"/>
      <w:marBottom w:val="0"/>
      <w:divBdr>
        <w:top w:val="none" w:sz="0" w:space="0" w:color="auto"/>
        <w:left w:val="none" w:sz="0" w:space="0" w:color="auto"/>
        <w:bottom w:val="none" w:sz="0" w:space="0" w:color="auto"/>
        <w:right w:val="none" w:sz="0" w:space="0" w:color="auto"/>
      </w:divBdr>
    </w:div>
    <w:div w:id="184427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34F78487B4D44DB8A33334C392A382" ma:contentTypeVersion="" ma:contentTypeDescription="Create a new document." ma:contentTypeScope="" ma:versionID="cd30c17741555042f6be6ebac876abc7">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CEE069-0D79-4286-AA48-C009E49FFC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A1D070-E3DB-8B40-8D7C-B8BEE54C58FC}">
  <ds:schemaRefs>
    <ds:schemaRef ds:uri="http://schemas.openxmlformats.org/officeDocument/2006/bibliography"/>
  </ds:schemaRefs>
</ds:datastoreItem>
</file>

<file path=customXml/itemProps3.xml><?xml version="1.0" encoding="utf-8"?>
<ds:datastoreItem xmlns:ds="http://schemas.openxmlformats.org/officeDocument/2006/customXml" ds:itemID="{653E0DBF-9F44-42FA-96EC-FF54B4A5ADF1}">
  <ds:schemaRefs>
    <ds:schemaRef ds:uri="http://schemas.microsoft.com/sharepoint/v3/contenttype/forms"/>
  </ds:schemaRefs>
</ds:datastoreItem>
</file>

<file path=customXml/itemProps4.xml><?xml version="1.0" encoding="utf-8"?>
<ds:datastoreItem xmlns:ds="http://schemas.openxmlformats.org/officeDocument/2006/customXml" ds:itemID="{813D698C-E829-4B80-AC67-684CCBDDB5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4</Pages>
  <Words>484</Words>
  <Characters>27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HE UNIVERSITY OF MANCHESTER</vt:lpstr>
    </vt:vector>
  </TitlesOfParts>
  <Company>social statistics dicipline area</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MANCHESTER</dc:title>
  <dc:subject/>
  <dc:creator>johan koskinen</dc:creator>
  <cp:keywords/>
  <dc:description/>
  <cp:lastModifiedBy>Mark Muldoon</cp:lastModifiedBy>
  <cp:revision>46</cp:revision>
  <cp:lastPrinted>2020-11-23T22:01:00Z</cp:lastPrinted>
  <dcterms:created xsi:type="dcterms:W3CDTF">2018-11-16T08:57:00Z</dcterms:created>
  <dcterms:modified xsi:type="dcterms:W3CDTF">2020-11-2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34F78487B4D44DB8A33334C392A382</vt:lpwstr>
  </property>
</Properties>
</file>